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0D529B" w14:textId="77777777" w:rsidR="002818C3" w:rsidRPr="008F4AEE" w:rsidRDefault="002818C3" w:rsidP="009B3169">
      <w:pPr>
        <w:spacing w:line="276" w:lineRule="auto"/>
        <w:jc w:val="both"/>
        <w:rPr>
          <w:rFonts w:ascii="Century Gothic" w:eastAsia="Century Gothic" w:hAnsi="Century Gothic" w:cs="Century Gothic"/>
          <w:sz w:val="16"/>
          <w:szCs w:val="16"/>
          <w:lang w:val="en-US"/>
        </w:rPr>
      </w:pPr>
      <w:r w:rsidRPr="008F4AEE">
        <w:rPr>
          <w:rFonts w:ascii="Century Gothic" w:eastAsia="Century Gothic" w:hAnsi="Century Gothic" w:cs="Century Gothic"/>
          <w:sz w:val="16"/>
          <w:szCs w:val="16"/>
          <w:lang w:val="en-US"/>
        </w:rPr>
        <w:t>____________________________________________________________________________________________________________________________</w:t>
      </w:r>
    </w:p>
    <w:p w14:paraId="4A26EDA8" w14:textId="77777777" w:rsidR="002818C3" w:rsidRPr="008F4AEE" w:rsidRDefault="002818C3" w:rsidP="009B3169">
      <w:pPr>
        <w:spacing w:line="276" w:lineRule="auto"/>
        <w:jc w:val="both"/>
        <w:rPr>
          <w:rFonts w:ascii="Century Gothic" w:eastAsia="Century Gothic" w:hAnsi="Century Gothic" w:cs="Century Gothic"/>
          <w:sz w:val="16"/>
          <w:szCs w:val="16"/>
          <w:lang w:val="en-US"/>
        </w:rPr>
      </w:pPr>
    </w:p>
    <w:p w14:paraId="52782EDB" w14:textId="1718A4A1" w:rsidR="002818C3" w:rsidRPr="008F4AEE" w:rsidRDefault="008F4AEE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  <w:proofErr w:type="gramStart"/>
      <w:r w:rsidRPr="008F4AEE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{{ company</w:t>
      </w:r>
      <w:proofErr w:type="gramEnd"/>
      <w:r w:rsidRPr="008F4AEE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 xml:space="preserve"> }}</w:t>
      </w:r>
    </w:p>
    <w:p w14:paraId="67AA65D1" w14:textId="77777777" w:rsidR="002818C3" w:rsidRPr="008F4AEE" w:rsidRDefault="002818C3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</w:p>
    <w:p w14:paraId="0F10F01A" w14:textId="10769D36" w:rsidR="002818C3" w:rsidRPr="008F4AEE" w:rsidRDefault="002818C3" w:rsidP="008F4AEE">
      <w:pPr>
        <w:tabs>
          <w:tab w:val="left" w:pos="198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>POSIÇÃO</w:t>
      </w:r>
      <w:r w:rsidR="008F4AEE"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proofErr w:type="gramStart"/>
      <w:r w:rsidR="008F4AEE"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>{{</w:t>
      </w:r>
      <w:r w:rsidR="00FD0D2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proofErr w:type="spellStart"/>
      <w:r w:rsidR="008F4AEE"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>company</w:t>
      </w:r>
      <w:proofErr w:type="gramEnd"/>
      <w:r w:rsidR="008F4AEE"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>_title</w:t>
      </w:r>
      <w:proofErr w:type="spellEnd"/>
      <w:r w:rsidR="008F4AEE"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17D7BB83" w14:textId="3F8581C2" w:rsidR="002818C3" w:rsidRPr="008F4AEE" w:rsidRDefault="002818C3" w:rsidP="008F4AEE">
      <w:pPr>
        <w:pStyle w:val="Heading3"/>
        <w:tabs>
          <w:tab w:val="left" w:pos="1985"/>
        </w:tabs>
        <w:spacing w:line="276" w:lineRule="auto"/>
        <w:jc w:val="both"/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</w:pPr>
      <w:r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>CANDIDAT</w:t>
      </w:r>
      <w:r w:rsidR="009F4A5C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>O</w:t>
      </w:r>
      <w:r w:rsidR="008F4AEE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ab/>
      </w:r>
      <w:proofErr w:type="gramStart"/>
      <w:r w:rsidR="008F4AEE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 xml:space="preserve">{{ </w:t>
      </w:r>
      <w:proofErr w:type="spellStart"/>
      <w:r w:rsidR="008F4AEE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>cdd</w:t>
      </w:r>
      <w:proofErr w:type="gramEnd"/>
      <w:r w:rsidR="008F4AEE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>_name</w:t>
      </w:r>
      <w:proofErr w:type="spellEnd"/>
      <w:r w:rsidR="008F4AEE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 xml:space="preserve"> }}</w:t>
      </w:r>
    </w:p>
    <w:p w14:paraId="4A414E8E" w14:textId="77777777" w:rsidR="002818C3" w:rsidRPr="008F4AEE" w:rsidRDefault="002818C3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</w:p>
    <w:p w14:paraId="466F7FBE" w14:textId="12267BE3" w:rsidR="002818C3" w:rsidRPr="009C697B" w:rsidRDefault="002818C3" w:rsidP="00A530A1">
      <w:pP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proofErr w:type="spellStart"/>
      <w:r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Residência</w:t>
      </w:r>
      <w:proofErr w:type="spellEnd"/>
      <w:r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r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proofErr w:type="gram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cdd</w:t>
      </w:r>
      <w:proofErr w:type="gram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_city</w:t>
      </w:r>
      <w:proofErr w:type="spell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 </w:t>
      </w:r>
      <w:proofErr w:type="spell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cdd_state</w:t>
      </w:r>
      <w:proofErr w:type="spellEnd"/>
      <w:r w:rsid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3E8473EA" w14:textId="785EF658" w:rsidR="002818C3" w:rsidRPr="00531608" w:rsidRDefault="002818C3" w:rsidP="00A530A1">
      <w:pP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proofErr w:type="spellStart"/>
      <w:r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>Telefone</w:t>
      </w:r>
      <w:proofErr w:type="spellEnd"/>
      <w:r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r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proofErr w:type="gramStart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>cdd</w:t>
      </w:r>
      <w:proofErr w:type="gramEnd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>_ddi</w:t>
      </w:r>
      <w:proofErr w:type="spellEnd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 </w:t>
      </w:r>
      <w:proofErr w:type="spellStart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>cdd_ddd</w:t>
      </w:r>
      <w:proofErr w:type="spellEnd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 </w:t>
      </w:r>
      <w:proofErr w:type="spellStart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>cdd_cel</w:t>
      </w:r>
      <w:proofErr w:type="spellEnd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7A5FB451" w14:textId="758E8D3B" w:rsidR="002818C3" w:rsidRPr="004E5927" w:rsidRDefault="002818C3" w:rsidP="00A530A1">
      <w:pP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u w:val="single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E-mail </w:t>
      </w:r>
      <w:r w:rsidR="00505BD3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E014B6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E014B6">
        <w:rPr>
          <w:rFonts w:ascii="Century Gothic" w:eastAsia="Century Gothic" w:hAnsi="Century Gothic" w:cs="Century Gothic"/>
          <w:sz w:val="22"/>
          <w:szCs w:val="22"/>
        </w:rPr>
        <w:t>cdd_email</w:t>
      </w:r>
      <w:proofErr w:type="spellEnd"/>
      <w:r w:rsidR="00E014B6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="007A08EB" w:rsidRPr="004E5927">
        <w:rPr>
          <w:rFonts w:ascii="Century Gothic" w:eastAsia="Century Gothic" w:hAnsi="Century Gothic" w:cs="Century Gothic"/>
          <w:sz w:val="22"/>
          <w:szCs w:val="22"/>
        </w:rPr>
        <w:t xml:space="preserve"> </w:t>
      </w:r>
    </w:p>
    <w:p w14:paraId="089CA1FF" w14:textId="02B8B912" w:rsidR="002A3794" w:rsidRPr="009C697B" w:rsidRDefault="002A3794" w:rsidP="00A530A1">
      <w:pP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cdd</w:t>
      </w:r>
      <w:proofErr w:type="gram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_nationality</w:t>
      </w:r>
      <w:proofErr w:type="spell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</w:t>
      </w:r>
      <w:proofErr w:type="spell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cdd_personal</w:t>
      </w:r>
      <w:proofErr w:type="spell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 </w:t>
      </w:r>
      <w:proofErr w:type="spell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cdd_age</w:t>
      </w:r>
      <w:proofErr w:type="spell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proofErr w:type="spellStart"/>
      <w:r w:rsidR="009C697B">
        <w:rPr>
          <w:rFonts w:ascii="Century Gothic" w:eastAsia="Century Gothic" w:hAnsi="Century Gothic" w:cs="Century Gothic"/>
          <w:sz w:val="22"/>
          <w:szCs w:val="22"/>
          <w:lang w:val="en-US"/>
        </w:rPr>
        <w:t>anos</w:t>
      </w:r>
      <w:proofErr w:type="spellEnd"/>
      <w:r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.</w:t>
      </w:r>
    </w:p>
    <w:p w14:paraId="44957F3C" w14:textId="77777777" w:rsidR="002818C3" w:rsidRPr="009C697B" w:rsidRDefault="002818C3" w:rsidP="00A530A1">
      <w:pPr>
        <w:pBdr>
          <w:bottom w:val="single" w:sz="4" w:space="1" w:color="000000"/>
        </w:pBd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highlight w:val="yellow"/>
          <w:lang w:val="en-US"/>
        </w:rPr>
      </w:pPr>
    </w:p>
    <w:p w14:paraId="363F0BB8" w14:textId="77777777" w:rsidR="002818C3" w:rsidRPr="009C697B" w:rsidRDefault="002818C3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highlight w:val="yellow"/>
          <w:lang w:val="en-US"/>
        </w:rPr>
      </w:pPr>
    </w:p>
    <w:p w14:paraId="2BB17367" w14:textId="77777777" w:rsidR="002818C3" w:rsidRPr="004E5927" w:rsidRDefault="002818C3" w:rsidP="00480A9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4E5927">
        <w:rPr>
          <w:rFonts w:ascii="Century Gothic" w:eastAsia="Century Gothic" w:hAnsi="Century Gothic" w:cs="Century Gothic"/>
          <w:b/>
          <w:sz w:val="22"/>
          <w:szCs w:val="22"/>
        </w:rPr>
        <w:t>TRAJETÓRIA DE CARREIRA</w:t>
      </w:r>
      <w:r w:rsidRPr="004E5927">
        <w:rPr>
          <w:rFonts w:ascii="Century Gothic" w:eastAsia="Century Gothic" w:hAnsi="Century Gothic" w:cs="Century Gothic"/>
          <w:sz w:val="20"/>
          <w:szCs w:val="20"/>
        </w:rPr>
        <w:tab/>
      </w:r>
      <w:r w:rsidRPr="004E5927">
        <w:rPr>
          <w:rFonts w:ascii="Century Gothic" w:eastAsia="Century Gothic" w:hAnsi="Century Gothic" w:cs="Century Gothic"/>
          <w:sz w:val="20"/>
          <w:szCs w:val="20"/>
        </w:rPr>
        <w:tab/>
      </w:r>
      <w:r w:rsidRPr="004E5927">
        <w:rPr>
          <w:rFonts w:ascii="Century Gothic" w:eastAsia="Century Gothic" w:hAnsi="Century Gothic" w:cs="Century Gothic"/>
          <w:sz w:val="20"/>
          <w:szCs w:val="20"/>
        </w:rPr>
        <w:tab/>
      </w:r>
      <w:r w:rsidRPr="004E5927">
        <w:rPr>
          <w:rFonts w:ascii="Century Gothic" w:eastAsia="Century Gothic" w:hAnsi="Century Gothic" w:cs="Century Gothic"/>
          <w:sz w:val="20"/>
          <w:szCs w:val="20"/>
        </w:rPr>
        <w:tab/>
      </w:r>
      <w:r w:rsidRPr="004E5927">
        <w:rPr>
          <w:rFonts w:ascii="Century Gothic" w:eastAsia="Century Gothic" w:hAnsi="Century Gothic" w:cs="Century Gothic"/>
          <w:sz w:val="20"/>
          <w:szCs w:val="20"/>
        </w:rPr>
        <w:tab/>
      </w:r>
      <w:r w:rsidRPr="004E5927">
        <w:rPr>
          <w:rFonts w:ascii="Century Gothic" w:eastAsia="Century Gothic" w:hAnsi="Century Gothic" w:cs="Century Gothic"/>
          <w:sz w:val="20"/>
          <w:szCs w:val="20"/>
        </w:rPr>
        <w:tab/>
      </w:r>
      <w:r w:rsidRPr="004E5927">
        <w:rPr>
          <w:rFonts w:ascii="Century Gothic" w:eastAsia="Century Gothic" w:hAnsi="Century Gothic" w:cs="Century Gothic"/>
          <w:sz w:val="20"/>
          <w:szCs w:val="20"/>
        </w:rPr>
        <w:tab/>
      </w:r>
    </w:p>
    <w:p w14:paraId="51A4FCED" w14:textId="2B5A4538" w:rsidR="002818C3" w:rsidRPr="002C485C" w:rsidRDefault="002C485C" w:rsidP="002C485C">
      <w:pPr>
        <w:tabs>
          <w:tab w:val="left" w:pos="9922"/>
        </w:tabs>
        <w:spacing w:line="276" w:lineRule="auto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% for item in </w:t>
      </w:r>
      <w:proofErr w:type="spell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line_items</w:t>
      </w:r>
      <w:proofErr w:type="spellEnd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%}</w:t>
      </w:r>
    </w:p>
    <w:p w14:paraId="27E319C8" w14:textId="26B58FA5" w:rsidR="003E1C79" w:rsidRPr="002C485C" w:rsidRDefault="002C485C" w:rsidP="002C485C">
      <w:pPr>
        <w:shd w:val="clear" w:color="auto" w:fill="FFFFFF"/>
        <w:tabs>
          <w:tab w:val="right" w:pos="9922"/>
        </w:tabs>
        <w:spacing w:line="276" w:lineRule="auto"/>
        <w:rPr>
          <w:rFonts w:ascii="Century Gothic" w:eastAsia="Century Gothic" w:hAnsi="Century Gothic" w:cs="Century Gothic"/>
          <w:sz w:val="22"/>
          <w:szCs w:val="22"/>
          <w:lang w:val="en-US"/>
        </w:rPr>
      </w:pPr>
      <w:proofErr w:type="gram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item.cdd</w:t>
      </w:r>
      <w:proofErr w:type="gramEnd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_company</w:t>
      </w:r>
      <w:proofErr w:type="spellEnd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ab/>
        <w:t xml:space="preserve">{{ </w:t>
      </w:r>
      <w:proofErr w:type="spell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item.company_start_date</w:t>
      </w:r>
      <w:proofErr w:type="spellEnd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2818C3"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– 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item.company_end_date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4F122EB0" w14:textId="77777777" w:rsidR="006B30BD" w:rsidRPr="002C485C" w:rsidRDefault="006B30BD" w:rsidP="002C485C">
      <w:pPr>
        <w:shd w:val="clear" w:color="auto" w:fill="FFFFFF"/>
        <w:tabs>
          <w:tab w:val="left" w:pos="9922"/>
        </w:tabs>
        <w:spacing w:line="120" w:lineRule="auto"/>
        <w:rPr>
          <w:rFonts w:ascii="Century Gothic" w:eastAsia="Century Gothic" w:hAnsi="Century Gothic" w:cs="Century Gothic"/>
          <w:sz w:val="22"/>
          <w:szCs w:val="22"/>
          <w:lang w:val="en-US"/>
        </w:rPr>
      </w:pPr>
    </w:p>
    <w:p w14:paraId="5057B4D1" w14:textId="758D22A8" w:rsidR="00E91CDF" w:rsidRPr="002C485C" w:rsidRDefault="002C485C" w:rsidP="002C485C">
      <w:pPr>
        <w:shd w:val="clear" w:color="auto" w:fill="FFFFFF"/>
        <w:tabs>
          <w:tab w:val="left" w:pos="5670"/>
          <w:tab w:val="left" w:pos="9922"/>
        </w:tabs>
        <w:spacing w:line="276" w:lineRule="auto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% for job in </w:t>
      </w:r>
      <w:proofErr w:type="spell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item.job_posts</w:t>
      </w:r>
      <w:proofErr w:type="spellEnd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proofErr w:type="gram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%}{</w:t>
      </w:r>
      <w:proofErr w:type="gramEnd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{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job.job_title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E91CDF"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job.start_date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2331A9"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r w:rsidR="001A5DE7"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– 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job.end_date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06E571E2" w14:textId="7CC71916" w:rsidR="00E91CDF" w:rsidRPr="002C485C" w:rsidRDefault="002C485C" w:rsidP="002C485C">
      <w:pPr>
        <w:shd w:val="clear" w:color="auto" w:fill="FFFFFF"/>
        <w:tabs>
          <w:tab w:val="left" w:pos="5670"/>
          <w:tab w:val="left" w:pos="9922"/>
        </w:tabs>
        <w:spacing w:line="276" w:lineRule="auto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% </w:t>
      </w:r>
      <w:proofErr w:type="spell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end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>for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%}</w:t>
      </w:r>
    </w:p>
    <w:p w14:paraId="1797C2C2" w14:textId="315B0A2F" w:rsidR="00A530A1" w:rsidRPr="003841E2" w:rsidRDefault="002C485C" w:rsidP="003841E2">
      <w:pPr>
        <w:shd w:val="clear" w:color="auto" w:fill="FFFFFF"/>
        <w:tabs>
          <w:tab w:val="left" w:pos="5670"/>
          <w:tab w:val="left" w:pos="9922"/>
        </w:tabs>
        <w:spacing w:line="276" w:lineRule="auto"/>
        <w:rPr>
          <w:rFonts w:ascii="Century Gothic" w:eastAsia="Century Gothic" w:hAnsi="Century Gothic" w:cs="Century Gothic"/>
          <w:sz w:val="22"/>
          <w:szCs w:val="22"/>
          <w:lang w:val="en-US"/>
        </w:rPr>
      </w:pP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%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endfor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%}</w:t>
      </w:r>
    </w:p>
    <w:p w14:paraId="183D1C2B" w14:textId="77777777" w:rsidR="002331A9" w:rsidRPr="004E5927" w:rsidRDefault="002331A9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0E83EEA" w14:textId="77777777" w:rsidR="00632D41" w:rsidRPr="004E5927" w:rsidRDefault="00632D41" w:rsidP="00480A9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4E5927">
        <w:rPr>
          <w:rFonts w:ascii="Century Gothic" w:eastAsia="Century Gothic" w:hAnsi="Century Gothic" w:cs="Century Gothic"/>
          <w:b/>
          <w:sz w:val="22"/>
          <w:szCs w:val="22"/>
        </w:rPr>
        <w:t>FORMAÇÃO ACADÊMICA</w:t>
      </w:r>
    </w:p>
    <w:p w14:paraId="38C263CF" w14:textId="7DD3F277" w:rsidR="00632D41" w:rsidRPr="004E5927" w:rsidRDefault="00DC12F2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{</w:t>
      </w:r>
      <w:r w:rsidR="00F8768B">
        <w:rPr>
          <w:rFonts w:ascii="Century Gothic" w:eastAsia="Century Gothic" w:hAnsi="Century Gothic" w:cs="Century Gothic"/>
          <w:sz w:val="22"/>
          <w:szCs w:val="22"/>
        </w:rPr>
        <w:t>%</w:t>
      </w:r>
      <w:r>
        <w:rPr>
          <w:rFonts w:ascii="Century Gothic" w:eastAsia="Century Gothic" w:hAnsi="Century Gothic" w:cs="Century Gothic"/>
          <w:sz w:val="22"/>
          <w:szCs w:val="22"/>
        </w:rPr>
        <w:t xml:space="preserve">for </w:t>
      </w: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acad</w:t>
      </w:r>
      <w:proofErr w:type="spellEnd"/>
      <w:r>
        <w:rPr>
          <w:rFonts w:ascii="Century Gothic" w:eastAsia="Century Gothic" w:hAnsi="Century Gothic" w:cs="Century Gothic"/>
          <w:sz w:val="22"/>
          <w:szCs w:val="22"/>
        </w:rPr>
        <w:t xml:space="preserve"> in </w:t>
      </w: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academics</w:t>
      </w:r>
      <w:proofErr w:type="spellEnd"/>
      <w:r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23FDEE18" w14:textId="7D604F52" w:rsidR="003E1C79" w:rsidRPr="004E5927" w:rsidRDefault="00354BF4" w:rsidP="00480A97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348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color w:val="000000"/>
          <w:sz w:val="22"/>
          <w:szCs w:val="22"/>
        </w:rPr>
      </w:pPr>
      <w:r>
        <w:rPr>
          <w:rFonts w:ascii="Century Gothic" w:eastAsia="Century Gothic" w:hAnsi="Century Gothic" w:cs="Century Gothic"/>
          <w:color w:val="000000"/>
          <w:sz w:val="22"/>
          <w:szCs w:val="22"/>
        </w:rPr>
        <w:t>[</w:t>
      </w:r>
      <w:r w:rsidR="00E85760" w:rsidRPr="004E5927">
        <w:rPr>
          <w:rFonts w:ascii="Century Gothic" w:eastAsia="Century Gothic" w:hAnsi="Century Gothic" w:cs="Century Gothic"/>
          <w:color w:val="000000"/>
          <w:sz w:val="22"/>
          <w:szCs w:val="22"/>
        </w:rPr>
        <w:t>Pós-graduação</w:t>
      </w:r>
      <w:r>
        <w:rPr>
          <w:rFonts w:ascii="Century Gothic" w:eastAsia="Century Gothic" w:hAnsi="Century Gothic" w:cs="Century Gothic"/>
          <w:color w:val="000000"/>
          <w:sz w:val="22"/>
          <w:szCs w:val="22"/>
        </w:rPr>
        <w:t>/Mestrado/Doutorado]</w:t>
      </w:r>
      <w:r w:rsidR="00E85760" w:rsidRPr="004E5927">
        <w:rPr>
          <w:rFonts w:ascii="Century Gothic" w:eastAsia="Century Gothic" w:hAnsi="Century Gothic" w:cs="Century Gothic"/>
          <w:color w:val="000000"/>
          <w:sz w:val="22"/>
          <w:szCs w:val="22"/>
        </w:rPr>
        <w:t xml:space="preserve"> em </w:t>
      </w:r>
      <w:proofErr w:type="gramStart"/>
      <w:r w:rsidR="00DC12F2">
        <w:rPr>
          <w:rFonts w:ascii="Century Gothic" w:eastAsia="Century Gothic" w:hAnsi="Century Gothic" w:cs="Century Gothic"/>
          <w:color w:val="000000"/>
          <w:sz w:val="22"/>
          <w:szCs w:val="22"/>
        </w:rPr>
        <w:t xml:space="preserve">{{ </w:t>
      </w:r>
      <w:proofErr w:type="spellStart"/>
      <w:r w:rsidR="00DC12F2">
        <w:rPr>
          <w:rFonts w:ascii="Century Gothic" w:eastAsia="Century Gothic" w:hAnsi="Century Gothic" w:cs="Century Gothic"/>
          <w:color w:val="000000"/>
          <w:sz w:val="22"/>
          <w:szCs w:val="22"/>
        </w:rPr>
        <w:t>acad</w:t>
      </w:r>
      <w:proofErr w:type="gramEnd"/>
      <w:r w:rsidR="00DC12F2">
        <w:rPr>
          <w:rFonts w:ascii="Century Gothic" w:eastAsia="Century Gothic" w:hAnsi="Century Gothic" w:cs="Century Gothic"/>
          <w:color w:val="000000"/>
          <w:sz w:val="22"/>
          <w:szCs w:val="22"/>
        </w:rPr>
        <w:t>.academic_course</w:t>
      </w:r>
      <w:proofErr w:type="spellEnd"/>
      <w:r w:rsidR="00DC12F2">
        <w:rPr>
          <w:rFonts w:ascii="Century Gothic" w:eastAsia="Century Gothic" w:hAnsi="Century Gothic" w:cs="Century Gothic"/>
          <w:color w:val="000000"/>
          <w:sz w:val="22"/>
          <w:szCs w:val="22"/>
        </w:rPr>
        <w:t xml:space="preserve"> }}</w:t>
      </w:r>
    </w:p>
    <w:p w14:paraId="6CC2320B" w14:textId="39BC6939" w:rsidR="00235A8D" w:rsidRPr="00DC12F2" w:rsidRDefault="00DC12F2" w:rsidP="00480A97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</w:pPr>
      <w:proofErr w:type="gramStart"/>
      <w:r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{{ </w:t>
      </w:r>
      <w:proofErr w:type="spellStart"/>
      <w:r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>acad</w:t>
      </w:r>
      <w:proofErr w:type="gramEnd"/>
      <w:r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>.academic_institution</w:t>
      </w:r>
      <w:proofErr w:type="spellEnd"/>
      <w:r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 }}</w:t>
      </w:r>
      <w:r w:rsidR="003E1C79"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 –</w:t>
      </w:r>
      <w:r w:rsidR="00E35413"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 </w:t>
      </w:r>
      <w:r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{{ </w:t>
      </w:r>
      <w:proofErr w:type="spellStart"/>
      <w:r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>acad.academic_conclusion</w:t>
      </w:r>
      <w:proofErr w:type="spellEnd"/>
      <w:r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 }}</w:t>
      </w:r>
      <w:r w:rsidR="003E1C79"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. </w:t>
      </w:r>
      <w:r w:rsidR="00235A8D"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 </w:t>
      </w:r>
    </w:p>
    <w:p w14:paraId="2C3CDF6B" w14:textId="3825D561" w:rsidR="00E91CDF" w:rsidRDefault="00DC12F2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{% </w:t>
      </w: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37B5F061" w14:textId="77777777" w:rsidR="00480A97" w:rsidRPr="00480A97" w:rsidRDefault="00480A97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48F70770" w14:textId="3E5B9447" w:rsidR="00E91CDF" w:rsidRDefault="0064482C" w:rsidP="00480A97">
      <w:pPr>
        <w:shd w:val="clear" w:color="auto" w:fill="FFFFFF"/>
        <w:tabs>
          <w:tab w:val="left" w:pos="2268"/>
        </w:tabs>
        <w:spacing w:line="276" w:lineRule="auto"/>
        <w:ind w:left="2268" w:hanging="2268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  <w:r w:rsidRPr="004E5927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IDIOMA </w:t>
      </w:r>
      <w:r w:rsidR="00E91CDF">
        <w:rPr>
          <w:rFonts w:ascii="Century Gothic" w:eastAsia="Century Gothic" w:hAnsi="Century Gothic" w:cs="Century Gothic"/>
          <w:b/>
          <w:bCs/>
          <w:sz w:val="22"/>
          <w:szCs w:val="22"/>
        </w:rPr>
        <w:t>ESTRANGEIRO</w:t>
      </w:r>
    </w:p>
    <w:p w14:paraId="40A2A819" w14:textId="69632164" w:rsidR="00E91CDF" w:rsidRPr="003841E2" w:rsidRDefault="003841E2" w:rsidP="00480A97">
      <w:pPr>
        <w:shd w:val="clear" w:color="auto" w:fill="FFFFFF"/>
        <w:tabs>
          <w:tab w:val="left" w:pos="2268"/>
        </w:tabs>
        <w:spacing w:line="276" w:lineRule="auto"/>
        <w:ind w:left="2268" w:hanging="2268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</w:pPr>
      <w:r w:rsidRPr="003841E2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{% for lang in languages %}</w:t>
      </w:r>
    </w:p>
    <w:p w14:paraId="747BA78E" w14:textId="4FAC6B5B" w:rsidR="009B3169" w:rsidRPr="003841E2" w:rsidRDefault="00E91CDF" w:rsidP="00480A97">
      <w:pPr>
        <w:shd w:val="clear" w:color="auto" w:fill="FFFFFF"/>
        <w:tabs>
          <w:tab w:val="left" w:pos="2268"/>
        </w:tabs>
        <w:spacing w:line="276" w:lineRule="auto"/>
        <w:ind w:left="2268" w:hanging="2268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3841E2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IDIOM</w:t>
      </w:r>
      <w:r w:rsidR="00354BF4" w:rsidRPr="003841E2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 xml:space="preserve">A </w:t>
      </w:r>
      <w:proofErr w:type="gramStart"/>
      <w:r w:rsidR="003841E2" w:rsidRPr="003841E2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{{</w:t>
      </w:r>
      <w:r w:rsidR="003841E2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 xml:space="preserve"> </w:t>
      </w:r>
      <w:proofErr w:type="spellStart"/>
      <w:r w:rsidR="003841E2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lang</w:t>
      </w:r>
      <w:proofErr w:type="gramEnd"/>
      <w:r w:rsidR="003841E2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.language</w:t>
      </w:r>
      <w:proofErr w:type="spellEnd"/>
      <w:r w:rsidR="003841E2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 xml:space="preserve"> }}</w:t>
      </w:r>
      <w:r w:rsidR="00D33278" w:rsidRPr="003841E2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="003841E2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(( </w:t>
      </w:r>
      <w:proofErr w:type="spellStart"/>
      <w:r w:rsidR="003841E2">
        <w:rPr>
          <w:rFonts w:ascii="Century Gothic" w:eastAsia="Century Gothic" w:hAnsi="Century Gothic" w:cs="Century Gothic"/>
          <w:sz w:val="22"/>
          <w:szCs w:val="22"/>
          <w:lang w:val="en-US"/>
        </w:rPr>
        <w:t>lang.language_level</w:t>
      </w:r>
      <w:proofErr w:type="spellEnd"/>
      <w:r w:rsidR="003841E2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))</w:t>
      </w:r>
    </w:p>
    <w:p w14:paraId="6C23C9F7" w14:textId="07FF3881" w:rsidR="00D616B0" w:rsidRPr="004E5927" w:rsidRDefault="003841E2" w:rsidP="00480A97">
      <w:pPr>
        <w:shd w:val="clear" w:color="auto" w:fill="FFFFFF"/>
        <w:tabs>
          <w:tab w:val="left" w:pos="2268"/>
        </w:tabs>
        <w:spacing w:line="276" w:lineRule="auto"/>
        <w:ind w:left="2268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gramStart"/>
      <w:r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lang</w:t>
      </w:r>
      <w:proofErr w:type="gramEnd"/>
      <w:r>
        <w:rPr>
          <w:rFonts w:ascii="Century Gothic" w:eastAsia="Century Gothic" w:hAnsi="Century Gothic" w:cs="Century Gothic"/>
          <w:sz w:val="22"/>
          <w:szCs w:val="22"/>
        </w:rPr>
        <w:t>.level_description</w:t>
      </w:r>
      <w:proofErr w:type="spellEnd"/>
      <w:r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3408094F" w14:textId="3B2D5B41" w:rsidR="00D616B0" w:rsidRDefault="003841E2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{% </w:t>
      </w: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643BDBE5" w14:textId="4D191130" w:rsidR="00A530A1" w:rsidRDefault="00A530A1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11C4385" w14:textId="416BAFF9" w:rsidR="0050197C" w:rsidRPr="004E5927" w:rsidRDefault="00F15257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  <w:r w:rsidRPr="004E5927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CONCLUSÃO </w:t>
      </w:r>
      <w:r w:rsidR="00C70392" w:rsidRPr="004E5927">
        <w:rPr>
          <w:rFonts w:ascii="Century Gothic" w:eastAsia="Century Gothic" w:hAnsi="Century Gothic" w:cs="Century Gothic"/>
          <w:b/>
          <w:bCs/>
          <w:sz w:val="22"/>
          <w:szCs w:val="22"/>
        </w:rPr>
        <w:t>SOBRE BACKGROUND</w:t>
      </w:r>
    </w:p>
    <w:p w14:paraId="09616CE8" w14:textId="77777777" w:rsidR="00A530A1" w:rsidRDefault="00A530A1" w:rsidP="00480A97">
      <w:pPr>
        <w:spacing w:line="276" w:lineRule="auto"/>
        <w:jc w:val="both"/>
        <w:rPr>
          <w:rFonts w:ascii="Century Gothic" w:hAnsi="Century Gothic"/>
          <w:sz w:val="22"/>
          <w:szCs w:val="22"/>
          <w:highlight w:val="yellow"/>
          <w:lang w:eastAsia="ja-JP"/>
        </w:rPr>
        <w:sectPr w:rsidR="00A530A1">
          <w:headerReference w:type="default" r:id="rId8"/>
          <w:footerReference w:type="default" r:id="rId9"/>
          <w:type w:val="continuous"/>
          <w:pgSz w:w="11900" w:h="16840"/>
          <w:pgMar w:top="720" w:right="985" w:bottom="805" w:left="993" w:header="720" w:footer="720" w:gutter="0"/>
          <w:cols w:space="720"/>
        </w:sectPr>
      </w:pPr>
    </w:p>
    <w:p w14:paraId="7E073D2B" w14:textId="77777777" w:rsidR="0050197C" w:rsidRPr="004E5927" w:rsidRDefault="0050197C" w:rsidP="00480A97">
      <w:pPr>
        <w:spacing w:line="276" w:lineRule="auto"/>
        <w:jc w:val="both"/>
        <w:rPr>
          <w:rFonts w:ascii="Century Gothic" w:hAnsi="Century Gothic"/>
          <w:sz w:val="22"/>
          <w:szCs w:val="22"/>
          <w:highlight w:val="yellow"/>
          <w:lang w:eastAsia="ja-JP"/>
        </w:rPr>
        <w:sectPr w:rsidR="0050197C" w:rsidRPr="004E5927" w:rsidSect="00A530A1">
          <w:type w:val="continuous"/>
          <w:pgSz w:w="11900" w:h="16840"/>
          <w:pgMar w:top="720" w:right="985" w:bottom="805" w:left="993" w:header="720" w:footer="720" w:gutter="0"/>
          <w:cols w:space="720"/>
        </w:sectPr>
      </w:pPr>
    </w:p>
    <w:p w14:paraId="4A078501" w14:textId="2EEB56EC" w:rsidR="00674460" w:rsidRDefault="00E91CDF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Elaborar com o Chat GPT. No prompt, colocar o descritivo da vaga, trajetória profissional do candidato e anotações da reunião. Evitar </w:t>
      </w:r>
      <w:r w:rsidR="002331A9">
        <w:rPr>
          <w:rFonts w:ascii="Century Gothic" w:eastAsia="Century Gothic" w:hAnsi="Century Gothic" w:cs="Century Gothic"/>
          <w:sz w:val="22"/>
          <w:szCs w:val="22"/>
        </w:rPr>
        <w:t>usar</w:t>
      </w:r>
      <w:r>
        <w:rPr>
          <w:rFonts w:ascii="Century Gothic" w:eastAsia="Century Gothic" w:hAnsi="Century Gothic" w:cs="Century Gothic"/>
          <w:sz w:val="22"/>
          <w:szCs w:val="22"/>
        </w:rPr>
        <w:t xml:space="preserve"> informações repetidas (que já estejam nas atividades do candidato) e evitar usar adjetivos marcantes como “</w:t>
      </w:r>
      <w:r w:rsidR="002331A9">
        <w:rPr>
          <w:rFonts w:ascii="Century Gothic" w:eastAsia="Century Gothic" w:hAnsi="Century Gothic" w:cs="Century Gothic"/>
          <w:sz w:val="22"/>
          <w:szCs w:val="22"/>
        </w:rPr>
        <w:t>conhecimento</w:t>
      </w:r>
      <w:r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Pr="00E91CDF">
        <w:rPr>
          <w:rFonts w:ascii="Century Gothic" w:eastAsia="Century Gothic" w:hAnsi="Century Gothic" w:cs="Century Gothic"/>
          <w:b/>
          <w:bCs/>
          <w:sz w:val="22"/>
          <w:szCs w:val="22"/>
        </w:rPr>
        <w:t>sólid</w:t>
      </w:r>
      <w:r w:rsidR="002331A9">
        <w:rPr>
          <w:rFonts w:ascii="Century Gothic" w:eastAsia="Century Gothic" w:hAnsi="Century Gothic" w:cs="Century Gothic"/>
          <w:b/>
          <w:bCs/>
          <w:sz w:val="22"/>
          <w:szCs w:val="22"/>
        </w:rPr>
        <w:t>o</w:t>
      </w:r>
      <w:r>
        <w:rPr>
          <w:rFonts w:ascii="Century Gothic" w:eastAsia="Century Gothic" w:hAnsi="Century Gothic" w:cs="Century Gothic"/>
          <w:sz w:val="22"/>
          <w:szCs w:val="22"/>
        </w:rPr>
        <w:t>”.</w:t>
      </w:r>
    </w:p>
    <w:p w14:paraId="4808057B" w14:textId="77777777" w:rsidR="002331A9" w:rsidRDefault="002331A9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600180B0" w14:textId="2736A08A" w:rsidR="002331A9" w:rsidRPr="00E91CDF" w:rsidRDefault="002331A9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  <w:sectPr w:rsidR="002331A9" w:rsidRPr="00E91CDF" w:rsidSect="00A530A1">
          <w:type w:val="continuous"/>
          <w:pgSz w:w="11900" w:h="16840"/>
          <w:pgMar w:top="720" w:right="985" w:bottom="805" w:left="993" w:header="720" w:footer="720" w:gutter="0"/>
          <w:cols w:space="720"/>
        </w:sectPr>
      </w:pPr>
      <w:r>
        <w:rPr>
          <w:rFonts w:ascii="Century Gothic" w:eastAsia="Century Gothic" w:hAnsi="Century Gothic" w:cs="Century Gothic"/>
          <w:sz w:val="22"/>
          <w:szCs w:val="22"/>
        </w:rPr>
        <w:t>Até 03 parágrafos.</w:t>
      </w:r>
    </w:p>
    <w:p w14:paraId="799BA3F2" w14:textId="77777777" w:rsidR="00A530A1" w:rsidRDefault="00A530A1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</w:rPr>
        <w:sectPr w:rsidR="00A530A1">
          <w:type w:val="continuous"/>
          <w:pgSz w:w="11900" w:h="16840"/>
          <w:pgMar w:top="720" w:right="985" w:bottom="805" w:left="993" w:header="720" w:footer="720" w:gutter="0"/>
          <w:cols w:space="720"/>
        </w:sectPr>
      </w:pPr>
    </w:p>
    <w:p w14:paraId="3DEC4FF2" w14:textId="77777777" w:rsidR="00ED6923" w:rsidRPr="004E5927" w:rsidRDefault="00ED6923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</w:rPr>
      </w:pPr>
    </w:p>
    <w:p w14:paraId="4817CE0D" w14:textId="741E577E" w:rsidR="00A24245" w:rsidRPr="004E5927" w:rsidRDefault="00FE179C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  <w:r w:rsidRPr="004E5927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INDICADORES DE </w:t>
      </w:r>
      <w:r w:rsidR="00A24245" w:rsidRPr="004E5927">
        <w:rPr>
          <w:rFonts w:ascii="Century Gothic" w:eastAsia="Century Gothic" w:hAnsi="Century Gothic" w:cs="Century Gothic"/>
          <w:b/>
          <w:bCs/>
          <w:sz w:val="22"/>
          <w:szCs w:val="22"/>
        </w:rPr>
        <w:t>PERFIL COMPORTAMENTAL</w:t>
      </w:r>
    </w:p>
    <w:p w14:paraId="0E532247" w14:textId="77777777" w:rsidR="00DB2B5F" w:rsidRPr="004E5927" w:rsidRDefault="00DB2B5F" w:rsidP="00480A97">
      <w:pPr>
        <w:pStyle w:val="ListParagraph"/>
        <w:numPr>
          <w:ilvl w:val="0"/>
          <w:numId w:val="11"/>
        </w:numPr>
        <w:spacing w:line="276" w:lineRule="auto"/>
        <w:ind w:left="567" w:hanging="567"/>
        <w:jc w:val="both"/>
        <w:rPr>
          <w:rFonts w:ascii="Century Gothic" w:hAnsi="Century Gothic"/>
          <w:sz w:val="22"/>
          <w:szCs w:val="22"/>
          <w:highlight w:val="yellow"/>
          <w:lang w:val="pt-BR" w:eastAsia="ja-JP"/>
        </w:rPr>
        <w:sectPr w:rsidR="00DB2B5F" w:rsidRPr="004E5927">
          <w:type w:val="continuous"/>
          <w:pgSz w:w="11900" w:h="16840"/>
          <w:pgMar w:top="720" w:right="985" w:bottom="805" w:left="993" w:header="720" w:footer="720" w:gutter="0"/>
          <w:cols w:space="720"/>
        </w:sectPr>
      </w:pPr>
    </w:p>
    <w:p w14:paraId="6E62C70A" w14:textId="77777777" w:rsidR="0027593A" w:rsidRPr="004E5927" w:rsidRDefault="0027593A" w:rsidP="00480A97">
      <w:pPr>
        <w:pStyle w:val="ListParagraph"/>
        <w:numPr>
          <w:ilvl w:val="0"/>
          <w:numId w:val="11"/>
        </w:numPr>
        <w:spacing w:line="276" w:lineRule="auto"/>
        <w:ind w:left="567" w:hanging="567"/>
        <w:jc w:val="both"/>
        <w:rPr>
          <w:rFonts w:ascii="Century Gothic" w:hAnsi="Century Gothic"/>
          <w:sz w:val="22"/>
          <w:szCs w:val="22"/>
          <w:highlight w:val="yellow"/>
          <w:lang w:val="pt-BR" w:eastAsia="ja-JP"/>
        </w:rPr>
        <w:sectPr w:rsidR="0027593A" w:rsidRPr="004E5927" w:rsidSect="00DB2B5F">
          <w:type w:val="continuous"/>
          <w:pgSz w:w="11900" w:h="16840"/>
          <w:pgMar w:top="720" w:right="985" w:bottom="805" w:left="993" w:header="720" w:footer="720" w:gutter="0"/>
          <w:cols w:num="2" w:space="720"/>
        </w:sectPr>
      </w:pPr>
    </w:p>
    <w:p w14:paraId="1E65ACF9" w14:textId="3432E5B9" w:rsidR="00A530A1" w:rsidRDefault="002331A9" w:rsidP="00480A97">
      <w:pPr>
        <w:pStyle w:val="ListParagraph"/>
        <w:numPr>
          <w:ilvl w:val="0"/>
          <w:numId w:val="11"/>
        </w:numPr>
        <w:spacing w:line="276" w:lineRule="auto"/>
        <w:ind w:left="567" w:hanging="567"/>
        <w:jc w:val="both"/>
        <w:rPr>
          <w:rFonts w:ascii="Century Gothic" w:hAnsi="Century Gothic"/>
          <w:sz w:val="22"/>
          <w:szCs w:val="22"/>
          <w:lang w:val="pt-BR" w:eastAsia="ja-JP"/>
        </w:rPr>
      </w:pPr>
      <w:r>
        <w:rPr>
          <w:rFonts w:ascii="Century Gothic" w:hAnsi="Century Gothic"/>
          <w:sz w:val="22"/>
          <w:szCs w:val="22"/>
          <w:lang w:val="pt-BR" w:eastAsia="ja-JP"/>
        </w:rPr>
        <w:lastRenderedPageBreak/>
        <w:t xml:space="preserve">Elaborar como o Chat GPT. No prompt, colar o teste comportamental e pedir para que ele resuma de maneira pontual. Evitar usar termos como “a candidata”, pronomes e adjetivos marcantes como “conhecimento </w:t>
      </w:r>
      <w:r w:rsidRPr="002331A9">
        <w:rPr>
          <w:rFonts w:ascii="Century Gothic" w:hAnsi="Century Gothic"/>
          <w:b/>
          <w:bCs/>
          <w:sz w:val="22"/>
          <w:szCs w:val="22"/>
          <w:lang w:val="pt-BR" w:eastAsia="ja-JP"/>
        </w:rPr>
        <w:t>sólido</w:t>
      </w:r>
      <w:r>
        <w:rPr>
          <w:rFonts w:ascii="Century Gothic" w:hAnsi="Century Gothic"/>
          <w:sz w:val="22"/>
          <w:szCs w:val="22"/>
          <w:lang w:val="pt-BR" w:eastAsia="ja-JP"/>
        </w:rPr>
        <w:t>”.</w:t>
      </w:r>
    </w:p>
    <w:p w14:paraId="5E1EEA5C" w14:textId="77777777" w:rsidR="002331A9" w:rsidRDefault="002331A9" w:rsidP="00480A97">
      <w:pPr>
        <w:pStyle w:val="ListParagraph"/>
        <w:spacing w:line="276" w:lineRule="auto"/>
        <w:ind w:left="567"/>
        <w:jc w:val="both"/>
        <w:rPr>
          <w:rFonts w:ascii="Century Gothic" w:hAnsi="Century Gothic"/>
          <w:sz w:val="22"/>
          <w:szCs w:val="22"/>
          <w:lang w:val="pt-BR" w:eastAsia="ja-JP"/>
        </w:rPr>
      </w:pPr>
    </w:p>
    <w:p w14:paraId="637CD56B" w14:textId="156B8269" w:rsidR="002331A9" w:rsidRPr="002331A9" w:rsidRDefault="002331A9" w:rsidP="00480A97">
      <w:pPr>
        <w:pStyle w:val="ListParagraph"/>
        <w:numPr>
          <w:ilvl w:val="0"/>
          <w:numId w:val="11"/>
        </w:numPr>
        <w:spacing w:line="276" w:lineRule="auto"/>
        <w:ind w:left="567" w:hanging="567"/>
        <w:jc w:val="both"/>
        <w:rPr>
          <w:rFonts w:ascii="Century Gothic" w:hAnsi="Century Gothic"/>
          <w:sz w:val="22"/>
          <w:szCs w:val="22"/>
          <w:lang w:val="pt-BR" w:eastAsia="ja-JP"/>
        </w:rPr>
      </w:pPr>
      <w:r>
        <w:rPr>
          <w:rFonts w:ascii="Century Gothic" w:hAnsi="Century Gothic"/>
          <w:sz w:val="22"/>
          <w:szCs w:val="22"/>
          <w:lang w:val="pt-BR" w:eastAsia="ja-JP"/>
        </w:rPr>
        <w:t>Até 03 parágrafos.</w:t>
      </w:r>
    </w:p>
    <w:p w14:paraId="0EBA051E" w14:textId="77777777" w:rsidR="00A530A1" w:rsidRDefault="00A530A1" w:rsidP="00480A9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6A3F5DF2" w14:textId="77777777" w:rsidR="00A530A1" w:rsidRDefault="00A530A1" w:rsidP="00480A9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415EEE32" w14:textId="63AA1379" w:rsidR="003E1C79" w:rsidRPr="004E5927" w:rsidRDefault="0067748F" w:rsidP="00480A9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4E5927">
        <w:rPr>
          <w:rFonts w:ascii="Century Gothic" w:eastAsia="Century Gothic" w:hAnsi="Century Gothic" w:cs="Century Gothic"/>
          <w:b/>
          <w:sz w:val="22"/>
          <w:szCs w:val="22"/>
        </w:rPr>
        <w:t>EXPERIÊNCIAS PROFISSIONAIS</w:t>
      </w:r>
    </w:p>
    <w:p w14:paraId="1DC84485" w14:textId="77777777" w:rsidR="00925AEC" w:rsidRPr="004E5927" w:rsidRDefault="00925AEC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</w:p>
    <w:p w14:paraId="54289637" w14:textId="55412A63" w:rsidR="00D616B0" w:rsidRPr="004E5927" w:rsidRDefault="002331A9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  <w:r>
        <w:rPr>
          <w:rFonts w:ascii="Century Gothic" w:eastAsia="Century Gothic" w:hAnsi="Century Gothic" w:cs="Century Gothic"/>
          <w:b/>
          <w:bCs/>
          <w:sz w:val="22"/>
          <w:szCs w:val="22"/>
        </w:rPr>
        <w:t>EMPRESA ATUAL</w:t>
      </w:r>
    </w:p>
    <w:p w14:paraId="4190A242" w14:textId="2B72AAC4" w:rsidR="00B56FE6" w:rsidRDefault="002331A9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sz w:val="20"/>
          <w:szCs w:val="20"/>
        </w:rPr>
        <w:t>Breve descrição da empresa.</w:t>
      </w:r>
    </w:p>
    <w:p w14:paraId="55D54427" w14:textId="5C65591A" w:rsidR="002331A9" w:rsidRPr="00292BA4" w:rsidRDefault="002331A9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u w:val="single"/>
        </w:rPr>
      </w:pPr>
      <w:r w:rsidRPr="00292BA4">
        <w:rPr>
          <w:rFonts w:ascii="Century Gothic" w:eastAsia="Century Gothic" w:hAnsi="Century Gothic" w:cs="Century Gothic"/>
          <w:sz w:val="20"/>
          <w:szCs w:val="20"/>
          <w:u w:val="single"/>
        </w:rPr>
        <w:t>Site.</w:t>
      </w:r>
    </w:p>
    <w:p w14:paraId="64AD9019" w14:textId="77777777" w:rsidR="00B56FE6" w:rsidRPr="004E5927" w:rsidRDefault="00B56FE6" w:rsidP="002331A9">
      <w:pPr>
        <w:shd w:val="clear" w:color="auto" w:fill="FFFFFF"/>
        <w:spacing w:line="120" w:lineRule="auto"/>
        <w:jc w:val="both"/>
        <w:rPr>
          <w:rFonts w:ascii="Century Gothic" w:eastAsia="Century Gothic" w:hAnsi="Century Gothic" w:cs="Century Gothic"/>
          <w:sz w:val="18"/>
          <w:szCs w:val="18"/>
        </w:rPr>
      </w:pPr>
    </w:p>
    <w:p w14:paraId="6F170301" w14:textId="77777777" w:rsidR="002331A9" w:rsidRDefault="002331A9" w:rsidP="00480A97">
      <w:pPr>
        <w:shd w:val="clear" w:color="auto" w:fill="FFFFFF"/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Cargo atual</w:t>
      </w:r>
      <w:r>
        <w:rPr>
          <w:rFonts w:ascii="Century Gothic" w:eastAsia="Century Gothic" w:hAnsi="Century Gothic" w:cs="Century Gothic"/>
          <w:sz w:val="22"/>
          <w:szCs w:val="22"/>
        </w:rPr>
        <w:tab/>
        <w:t>XX/XXXX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– Atualmente</w:t>
      </w:r>
    </w:p>
    <w:p w14:paraId="77378D2C" w14:textId="77777777" w:rsidR="00025C8E" w:rsidRPr="004E5927" w:rsidRDefault="00025C8E" w:rsidP="00480A97">
      <w:pPr>
        <w:pStyle w:val="ListParagraph"/>
        <w:shd w:val="clear" w:color="auto" w:fill="FFFFFF"/>
        <w:tabs>
          <w:tab w:val="left" w:pos="5103"/>
          <w:tab w:val="center" w:pos="6240"/>
        </w:tabs>
        <w:spacing w:line="276" w:lineRule="auto"/>
        <w:ind w:left="0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6ED65D6A" w14:textId="5729896F" w:rsidR="00025C8E" w:rsidRPr="004E5927" w:rsidRDefault="002331A9" w:rsidP="00480A97">
      <w:pPr>
        <w:pStyle w:val="ListParagraph"/>
        <w:numPr>
          <w:ilvl w:val="0"/>
          <w:numId w:val="13"/>
        </w:num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>Para cargos comerciais, seguir a seguinte ordem: Faturamento médio (mensal/anual) da carteira do candidato, principais clientes, principais produtos e demais atividades.</w:t>
      </w:r>
    </w:p>
    <w:p w14:paraId="69699F74" w14:textId="77777777" w:rsidR="00025C8E" w:rsidRPr="004E5927" w:rsidRDefault="00025C8E" w:rsidP="00480A97">
      <w:pPr>
        <w:pStyle w:val="ListParagraph"/>
        <w:shd w:val="clear" w:color="auto" w:fill="FFFFFF"/>
        <w:tabs>
          <w:tab w:val="left" w:pos="5103"/>
          <w:tab w:val="center" w:pos="624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560A2084" w14:textId="2931748E" w:rsidR="00E87D31" w:rsidRPr="004E5927" w:rsidRDefault="002331A9" w:rsidP="00480A97">
      <w:pPr>
        <w:pStyle w:val="ListParagraph"/>
        <w:numPr>
          <w:ilvl w:val="0"/>
          <w:numId w:val="13"/>
        </w:num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>Atividade 1</w:t>
      </w:r>
      <w:r w:rsidR="00797395" w:rsidRPr="004E5927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2B62759F" w14:textId="77777777" w:rsidR="006B1A6D" w:rsidRPr="004E5927" w:rsidRDefault="006B1A6D" w:rsidP="00480A97">
      <w:pPr>
        <w:pStyle w:val="ListParagraph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6BD3308A" w14:textId="5B7EF920" w:rsidR="000B3E23" w:rsidRDefault="002331A9" w:rsidP="00480A97">
      <w:pPr>
        <w:pStyle w:val="ListParagraph"/>
        <w:numPr>
          <w:ilvl w:val="0"/>
          <w:numId w:val="13"/>
        </w:num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>Atividade 2</w:t>
      </w:r>
      <w:r w:rsidR="006B1A6D" w:rsidRPr="004E5927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77D3ABC4" w14:textId="77777777" w:rsidR="002331A9" w:rsidRPr="002331A9" w:rsidRDefault="002331A9" w:rsidP="00480A97">
      <w:pPr>
        <w:pStyle w:val="ListParagraph"/>
        <w:spacing w:line="276" w:lineRule="auto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6CC25F6C" w14:textId="0D3AB8E4" w:rsidR="002331A9" w:rsidRDefault="002331A9" w:rsidP="00480A97">
      <w:pPr>
        <w:pStyle w:val="ListParagraph"/>
        <w:numPr>
          <w:ilvl w:val="0"/>
          <w:numId w:val="13"/>
        </w:num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>Atividade 3.</w:t>
      </w:r>
    </w:p>
    <w:p w14:paraId="00CF014B" w14:textId="77777777" w:rsidR="002331A9" w:rsidRPr="002331A9" w:rsidRDefault="002331A9" w:rsidP="00480A97">
      <w:pPr>
        <w:pStyle w:val="ListParagraph"/>
        <w:spacing w:line="276" w:lineRule="auto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21676D2B" w14:textId="77777777" w:rsidR="002331A9" w:rsidRDefault="002331A9" w:rsidP="00480A97">
      <w:pPr>
        <w:shd w:val="clear" w:color="auto" w:fill="FFFFFF"/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Cargo </w:t>
      </w:r>
      <w:r>
        <w:rPr>
          <w:rFonts w:ascii="Century Gothic" w:eastAsia="Century Gothic" w:hAnsi="Century Gothic" w:cs="Century Gothic"/>
          <w:sz w:val="22"/>
          <w:szCs w:val="22"/>
        </w:rPr>
        <w:tab/>
        <w:t>XX/XXXX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– </w:t>
      </w:r>
      <w:r>
        <w:rPr>
          <w:rFonts w:ascii="Century Gothic" w:eastAsia="Century Gothic" w:hAnsi="Century Gothic" w:cs="Century Gothic"/>
          <w:sz w:val="22"/>
          <w:szCs w:val="22"/>
        </w:rPr>
        <w:t>XX/XXXX</w:t>
      </w:r>
    </w:p>
    <w:p w14:paraId="17D3E0B7" w14:textId="77777777" w:rsidR="002331A9" w:rsidRPr="004E5927" w:rsidRDefault="002331A9" w:rsidP="00480A97">
      <w:pPr>
        <w:shd w:val="clear" w:color="auto" w:fill="FFFFFF"/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Cargo</w:t>
      </w:r>
      <w:r>
        <w:rPr>
          <w:rFonts w:ascii="Century Gothic" w:eastAsia="Century Gothic" w:hAnsi="Century Gothic" w:cs="Century Gothic"/>
          <w:sz w:val="22"/>
          <w:szCs w:val="22"/>
        </w:rPr>
        <w:tab/>
        <w:t>XX/XXXX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– </w:t>
      </w:r>
      <w:r>
        <w:rPr>
          <w:rFonts w:ascii="Century Gothic" w:eastAsia="Century Gothic" w:hAnsi="Century Gothic" w:cs="Century Gothic"/>
          <w:sz w:val="22"/>
          <w:szCs w:val="22"/>
        </w:rPr>
        <w:t>XX/XXXX</w:t>
      </w:r>
    </w:p>
    <w:p w14:paraId="5AB8DBA4" w14:textId="77777777" w:rsidR="002331A9" w:rsidRDefault="002331A9" w:rsidP="00480A97">
      <w:pPr>
        <w:shd w:val="clear" w:color="auto" w:fill="FFFFFF"/>
        <w:tabs>
          <w:tab w:val="left" w:pos="5103"/>
          <w:tab w:val="center" w:pos="624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EA9C3DC" w14:textId="77777777" w:rsidR="002331A9" w:rsidRPr="002331A9" w:rsidRDefault="002331A9" w:rsidP="00480A97">
      <w:pPr>
        <w:numPr>
          <w:ilvl w:val="0"/>
          <w:numId w:val="27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2331A9">
        <w:rPr>
          <w:rFonts w:ascii="Century Gothic" w:eastAsia="Century Gothic" w:hAnsi="Century Gothic" w:cs="Century Gothic"/>
          <w:sz w:val="22"/>
          <w:szCs w:val="22"/>
        </w:rPr>
        <w:t>Atividade 1.</w:t>
      </w:r>
    </w:p>
    <w:p w14:paraId="21CB8EFD" w14:textId="77777777" w:rsidR="002331A9" w:rsidRPr="002331A9" w:rsidRDefault="002331A9" w:rsidP="00480A97">
      <w:p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9393F01" w14:textId="77777777" w:rsidR="002331A9" w:rsidRPr="002331A9" w:rsidRDefault="002331A9" w:rsidP="00480A97">
      <w:pPr>
        <w:numPr>
          <w:ilvl w:val="0"/>
          <w:numId w:val="27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2331A9">
        <w:rPr>
          <w:rFonts w:ascii="Century Gothic" w:eastAsia="Century Gothic" w:hAnsi="Century Gothic" w:cs="Century Gothic"/>
          <w:sz w:val="22"/>
          <w:szCs w:val="22"/>
        </w:rPr>
        <w:t>Atividade 2.</w:t>
      </w:r>
    </w:p>
    <w:p w14:paraId="4432BA97" w14:textId="77777777" w:rsidR="002331A9" w:rsidRPr="002331A9" w:rsidRDefault="002331A9" w:rsidP="00480A97">
      <w:p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692D19A8" w14:textId="77777777" w:rsidR="002331A9" w:rsidRPr="002331A9" w:rsidRDefault="002331A9" w:rsidP="00480A97">
      <w:pPr>
        <w:numPr>
          <w:ilvl w:val="0"/>
          <w:numId w:val="27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2331A9">
        <w:rPr>
          <w:rFonts w:ascii="Century Gothic" w:eastAsia="Century Gothic" w:hAnsi="Century Gothic" w:cs="Century Gothic"/>
          <w:sz w:val="22"/>
          <w:szCs w:val="22"/>
        </w:rPr>
        <w:t>Atividade 3.</w:t>
      </w:r>
    </w:p>
    <w:p w14:paraId="133ACB01" w14:textId="77777777" w:rsidR="00A76CDD" w:rsidRDefault="00A76CDD" w:rsidP="00A530A1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656C4D4B" w14:textId="77777777" w:rsidR="002331A9" w:rsidRPr="004E5927" w:rsidRDefault="002331A9" w:rsidP="00A530A1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782F16CE" w14:textId="5772F8D7" w:rsidR="00A76CDD" w:rsidRPr="004E5927" w:rsidRDefault="002331A9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  <w:r>
        <w:rPr>
          <w:rFonts w:ascii="Century Gothic" w:eastAsia="Century Gothic" w:hAnsi="Century Gothic" w:cs="Century Gothic"/>
          <w:b/>
          <w:bCs/>
          <w:sz w:val="22"/>
          <w:szCs w:val="22"/>
        </w:rPr>
        <w:t>EMPRESA 1.</w:t>
      </w:r>
    </w:p>
    <w:p w14:paraId="15B47005" w14:textId="77777777" w:rsidR="002331A9" w:rsidRDefault="002331A9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sz w:val="20"/>
          <w:szCs w:val="20"/>
        </w:rPr>
        <w:t>Breve descrição da empresa.</w:t>
      </w:r>
    </w:p>
    <w:p w14:paraId="048A990C" w14:textId="4760A0A8" w:rsidR="00B518A0" w:rsidRPr="00292BA4" w:rsidRDefault="002331A9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u w:val="single"/>
        </w:rPr>
      </w:pPr>
      <w:r w:rsidRPr="00292BA4">
        <w:rPr>
          <w:rFonts w:ascii="Century Gothic" w:eastAsia="Century Gothic" w:hAnsi="Century Gothic" w:cs="Century Gothic"/>
          <w:sz w:val="20"/>
          <w:szCs w:val="20"/>
          <w:u w:val="single"/>
        </w:rPr>
        <w:t>Site.</w:t>
      </w:r>
      <w:r w:rsidR="00B518A0" w:rsidRPr="00292BA4">
        <w:rPr>
          <w:rFonts w:ascii="Century Gothic" w:eastAsia="Century Gothic" w:hAnsi="Century Gothic" w:cs="Century Gothic"/>
          <w:sz w:val="20"/>
          <w:szCs w:val="20"/>
          <w:u w:val="single"/>
        </w:rPr>
        <w:t xml:space="preserve"> </w:t>
      </w:r>
    </w:p>
    <w:p w14:paraId="7A11700F" w14:textId="77777777" w:rsidR="00B56FE6" w:rsidRPr="004E5927" w:rsidRDefault="00B56FE6" w:rsidP="002331A9">
      <w:pPr>
        <w:shd w:val="clear" w:color="auto" w:fill="FFFFFF"/>
        <w:spacing w:line="120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A04E5EA" w14:textId="5E523FDF" w:rsidR="00B56FE6" w:rsidRPr="004E5927" w:rsidRDefault="002331A9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Cargo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="00E87D31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E87D31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E87D31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D61A73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D61A73" w:rsidRPr="004E5927">
        <w:rPr>
          <w:rFonts w:ascii="Century Gothic" w:eastAsia="Century Gothic" w:hAnsi="Century Gothic" w:cs="Century Gothic"/>
          <w:sz w:val="22"/>
          <w:szCs w:val="22"/>
        </w:rPr>
        <w:tab/>
        <w:t xml:space="preserve">           </w:t>
      </w:r>
      <w:r w:rsidR="00E87D31" w:rsidRPr="004E5927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="00FF439C" w:rsidRPr="004E5927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="00D74739" w:rsidRPr="004E5927"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>XX/XXXX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– </w:t>
      </w:r>
      <w:r>
        <w:rPr>
          <w:rFonts w:ascii="Century Gothic" w:eastAsia="Century Gothic" w:hAnsi="Century Gothic" w:cs="Century Gothic"/>
          <w:sz w:val="22"/>
          <w:szCs w:val="22"/>
        </w:rPr>
        <w:t>XX/XXXX</w:t>
      </w:r>
    </w:p>
    <w:p w14:paraId="48A6A2E6" w14:textId="72C43DA7" w:rsidR="00097B9C" w:rsidRDefault="00097B9C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6D5E2695" w14:textId="63A9E8F2" w:rsidR="00C85281" w:rsidRPr="00C85281" w:rsidRDefault="00C85281" w:rsidP="00480A97">
      <w:pPr>
        <w:pStyle w:val="ListParagraph"/>
        <w:numPr>
          <w:ilvl w:val="0"/>
          <w:numId w:val="28"/>
        </w:num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spellStart"/>
      <w:r w:rsidRPr="00C85281">
        <w:rPr>
          <w:rFonts w:ascii="Century Gothic" w:eastAsia="Century Gothic" w:hAnsi="Century Gothic" w:cs="Century Gothic"/>
          <w:sz w:val="22"/>
          <w:szCs w:val="22"/>
        </w:rPr>
        <w:t>Atividade</w:t>
      </w:r>
      <w:proofErr w:type="spellEnd"/>
      <w:r w:rsidRPr="00C85281">
        <w:rPr>
          <w:rFonts w:ascii="Century Gothic" w:eastAsia="Century Gothic" w:hAnsi="Century Gothic" w:cs="Century Gothic"/>
          <w:sz w:val="22"/>
          <w:szCs w:val="22"/>
        </w:rPr>
        <w:t xml:space="preserve"> 1.</w:t>
      </w:r>
    </w:p>
    <w:p w14:paraId="4FFB21E2" w14:textId="77777777" w:rsidR="00C85281" w:rsidRDefault="00C85281" w:rsidP="00480A97">
      <w:pPr>
        <w:pStyle w:val="ListParagraph"/>
        <w:shd w:val="clear" w:color="auto" w:fill="FFFFFF"/>
        <w:tabs>
          <w:tab w:val="left" w:pos="5103"/>
          <w:tab w:val="center" w:pos="624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704FA966" w14:textId="77777777" w:rsidR="00C85281" w:rsidRDefault="00C85281" w:rsidP="00480A97">
      <w:pPr>
        <w:pStyle w:val="ListParagraph"/>
        <w:numPr>
          <w:ilvl w:val="0"/>
          <w:numId w:val="28"/>
        </w:num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>Atividade 2.</w:t>
      </w:r>
    </w:p>
    <w:p w14:paraId="3B22A724" w14:textId="77777777" w:rsidR="00C85281" w:rsidRDefault="00C85281" w:rsidP="00480A97">
      <w:pPr>
        <w:pStyle w:val="ListParagraph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3B72D7EF" w14:textId="77777777" w:rsidR="00C85281" w:rsidRDefault="00C85281" w:rsidP="00480A97">
      <w:pPr>
        <w:pStyle w:val="ListParagraph"/>
        <w:numPr>
          <w:ilvl w:val="0"/>
          <w:numId w:val="28"/>
        </w:num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>Atividade 3.</w:t>
      </w:r>
    </w:p>
    <w:p w14:paraId="1BE87C61" w14:textId="77777777" w:rsidR="002331A9" w:rsidRDefault="002331A9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45CDEE4A" w14:textId="77777777" w:rsidR="00C85281" w:rsidRDefault="00C8528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356D422F" w14:textId="023AC4AA" w:rsidR="00C85281" w:rsidRPr="004E5927" w:rsidRDefault="00C8528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  <w:r>
        <w:rPr>
          <w:rFonts w:ascii="Century Gothic" w:eastAsia="Century Gothic" w:hAnsi="Century Gothic" w:cs="Century Gothic"/>
          <w:b/>
          <w:bCs/>
          <w:sz w:val="22"/>
          <w:szCs w:val="22"/>
        </w:rPr>
        <w:t>EMPRESA 2.</w:t>
      </w:r>
    </w:p>
    <w:p w14:paraId="3B90E595" w14:textId="77777777" w:rsidR="00C85281" w:rsidRDefault="00C8528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sz w:val="20"/>
          <w:szCs w:val="20"/>
        </w:rPr>
        <w:t>Breve descrição da empresa.</w:t>
      </w:r>
    </w:p>
    <w:p w14:paraId="40C45D2C" w14:textId="77777777" w:rsidR="00C85281" w:rsidRPr="00292BA4" w:rsidRDefault="00C8528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u w:val="single"/>
        </w:rPr>
      </w:pPr>
      <w:r w:rsidRPr="00292BA4">
        <w:rPr>
          <w:rFonts w:ascii="Century Gothic" w:eastAsia="Century Gothic" w:hAnsi="Century Gothic" w:cs="Century Gothic"/>
          <w:sz w:val="20"/>
          <w:szCs w:val="20"/>
          <w:u w:val="single"/>
        </w:rPr>
        <w:t xml:space="preserve">Site. </w:t>
      </w:r>
    </w:p>
    <w:p w14:paraId="483724DF" w14:textId="77777777" w:rsidR="00C85281" w:rsidRPr="004E5927" w:rsidRDefault="00C85281" w:rsidP="00C85281">
      <w:pPr>
        <w:shd w:val="clear" w:color="auto" w:fill="FFFFFF"/>
        <w:spacing w:line="120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68E4838" w14:textId="77777777" w:rsidR="00C85281" w:rsidRPr="004E5927" w:rsidRDefault="00C8528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Cargo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  <w:t xml:space="preserve">             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>XX/XXXX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– </w:t>
      </w:r>
      <w:r>
        <w:rPr>
          <w:rFonts w:ascii="Century Gothic" w:eastAsia="Century Gothic" w:hAnsi="Century Gothic" w:cs="Century Gothic"/>
          <w:sz w:val="22"/>
          <w:szCs w:val="22"/>
        </w:rPr>
        <w:t>XX/XXXX</w:t>
      </w:r>
    </w:p>
    <w:p w14:paraId="1B755194" w14:textId="77777777" w:rsidR="00C85281" w:rsidRDefault="00C8528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7EC76E4F" w14:textId="1E1973E6" w:rsidR="00C85281" w:rsidRPr="00C85281" w:rsidRDefault="00C85281" w:rsidP="00480A97">
      <w:pPr>
        <w:pStyle w:val="ListParagraph"/>
        <w:numPr>
          <w:ilvl w:val="0"/>
          <w:numId w:val="29"/>
        </w:num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spellStart"/>
      <w:r w:rsidRPr="00C85281">
        <w:rPr>
          <w:rFonts w:ascii="Century Gothic" w:eastAsia="Century Gothic" w:hAnsi="Century Gothic" w:cs="Century Gothic"/>
          <w:sz w:val="22"/>
          <w:szCs w:val="22"/>
        </w:rPr>
        <w:t>Atividade</w:t>
      </w:r>
      <w:proofErr w:type="spellEnd"/>
      <w:r w:rsidRPr="00C85281">
        <w:rPr>
          <w:rFonts w:ascii="Century Gothic" w:eastAsia="Century Gothic" w:hAnsi="Century Gothic" w:cs="Century Gothic"/>
          <w:sz w:val="22"/>
          <w:szCs w:val="22"/>
        </w:rPr>
        <w:t xml:space="preserve"> 1.</w:t>
      </w:r>
    </w:p>
    <w:p w14:paraId="43DFBAD8" w14:textId="77777777" w:rsidR="00C85281" w:rsidRDefault="00C85281" w:rsidP="00480A97">
      <w:pPr>
        <w:pStyle w:val="ListParagraph"/>
        <w:shd w:val="clear" w:color="auto" w:fill="FFFFFF"/>
        <w:tabs>
          <w:tab w:val="left" w:pos="5103"/>
          <w:tab w:val="center" w:pos="624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790FCAE7" w14:textId="77777777" w:rsidR="00C85281" w:rsidRDefault="00C85281" w:rsidP="00480A97">
      <w:pPr>
        <w:pStyle w:val="ListParagraph"/>
        <w:numPr>
          <w:ilvl w:val="0"/>
          <w:numId w:val="29"/>
        </w:num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>Atividade 2.</w:t>
      </w:r>
    </w:p>
    <w:p w14:paraId="6DE80956" w14:textId="77777777" w:rsidR="00C85281" w:rsidRDefault="00C85281" w:rsidP="00480A97">
      <w:pPr>
        <w:pStyle w:val="ListParagraph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79BB072C" w14:textId="77777777" w:rsidR="00C85281" w:rsidRDefault="00C85281" w:rsidP="00480A97">
      <w:pPr>
        <w:pStyle w:val="ListParagraph"/>
        <w:numPr>
          <w:ilvl w:val="0"/>
          <w:numId w:val="29"/>
        </w:num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>Atividade 3.</w:t>
      </w:r>
    </w:p>
    <w:p w14:paraId="68202D0D" w14:textId="77777777" w:rsidR="00C85281" w:rsidRDefault="00C8528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1084E47" w14:textId="1B718A13" w:rsidR="00C85281" w:rsidRDefault="00C8528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OBS.: caso o cargo seja muito júnior, colocar todas as informações em um único parágrafo e não numerar.</w:t>
      </w:r>
    </w:p>
    <w:p w14:paraId="303C5BED" w14:textId="77777777" w:rsidR="00A530A1" w:rsidRDefault="00A530A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5E738EB9" w14:textId="77777777" w:rsidR="00A530A1" w:rsidRPr="007E37E5" w:rsidRDefault="00A530A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4B56228" w14:textId="7EEA9613" w:rsidR="009027DD" w:rsidRPr="004E5927" w:rsidRDefault="0067748F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b/>
          <w:sz w:val="22"/>
          <w:szCs w:val="22"/>
        </w:rPr>
        <w:t>PACOTE DE REMUNERAÇÃO</w:t>
      </w:r>
    </w:p>
    <w:p w14:paraId="14B56229" w14:textId="77777777" w:rsidR="009027DD" w:rsidRPr="004E5927" w:rsidRDefault="009027DD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6"/>
          <w:szCs w:val="6"/>
        </w:rPr>
      </w:pPr>
    </w:p>
    <w:p w14:paraId="2C7A5DE5" w14:textId="0E96D254" w:rsidR="00B2548A" w:rsidRDefault="00B2548A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Para referência, seu atual pacote na</w:t>
      </w:r>
      <w:r w:rsidR="00347119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="00347119" w:rsidRPr="00347119">
        <w:rPr>
          <w:rFonts w:ascii="Century Gothic" w:eastAsia="Century Gothic" w:hAnsi="Century Gothic" w:cs="Century Gothic"/>
          <w:b/>
          <w:sz w:val="22"/>
          <w:szCs w:val="22"/>
        </w:rPr>
        <w:t>NOME DA EMPRESA, SEM RAZÃO SOCIAL</w:t>
      </w:r>
      <w:r w:rsidRPr="00C85281">
        <w:rPr>
          <w:rFonts w:ascii="Century Gothic" w:eastAsia="Century Gothic" w:hAnsi="Century Gothic" w:cs="Century Gothic"/>
          <w:b/>
          <w:bCs/>
          <w:sz w:val="22"/>
          <w:szCs w:val="22"/>
        </w:rPr>
        <w:t>: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</w:t>
      </w:r>
    </w:p>
    <w:p w14:paraId="5722B67B" w14:textId="74B62450" w:rsidR="000349D7" w:rsidRDefault="000349D7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Para referência, seu </w:t>
      </w:r>
      <w:r>
        <w:rPr>
          <w:rFonts w:ascii="Century Gothic" w:eastAsia="Century Gothic" w:hAnsi="Century Gothic" w:cs="Century Gothic"/>
          <w:sz w:val="22"/>
          <w:szCs w:val="22"/>
        </w:rPr>
        <w:t>último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pacote na</w:t>
      </w:r>
      <w:r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="00347119" w:rsidRPr="00347119">
        <w:rPr>
          <w:rFonts w:ascii="Century Gothic" w:eastAsia="Century Gothic" w:hAnsi="Century Gothic" w:cs="Century Gothic"/>
          <w:b/>
          <w:bCs/>
          <w:sz w:val="22"/>
          <w:szCs w:val="22"/>
        </w:rPr>
        <w:t>NOME DA EMPRESA, SEM RAZÃO SOCIAL</w:t>
      </w:r>
      <w:r w:rsidRPr="000349D7">
        <w:rPr>
          <w:rFonts w:ascii="Century Gothic" w:eastAsia="Century Gothic" w:hAnsi="Century Gothic" w:cs="Century Gothic"/>
          <w:sz w:val="22"/>
          <w:szCs w:val="22"/>
        </w:rPr>
        <w:t>, em XX/XXXX</w:t>
      </w:r>
      <w:r w:rsidRPr="00C85281">
        <w:rPr>
          <w:rFonts w:ascii="Century Gothic" w:eastAsia="Century Gothic" w:hAnsi="Century Gothic" w:cs="Century Gothic"/>
          <w:b/>
          <w:bCs/>
          <w:sz w:val="22"/>
          <w:szCs w:val="22"/>
        </w:rPr>
        <w:t>: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</w:t>
      </w:r>
    </w:p>
    <w:p w14:paraId="6D70E5DE" w14:textId="77777777" w:rsidR="00B2548A" w:rsidRPr="004E5927" w:rsidRDefault="00B2548A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F2F6106" w14:textId="3499B25C" w:rsidR="00B2548A" w:rsidRPr="004E5927" w:rsidRDefault="00B2548A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Vínculo de Trabalho 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  <w:t>CLT</w:t>
      </w:r>
      <w:r w:rsidR="00C85281">
        <w:rPr>
          <w:rFonts w:ascii="Century Gothic" w:eastAsia="Century Gothic" w:hAnsi="Century Gothic" w:cs="Century Gothic"/>
          <w:sz w:val="22"/>
          <w:szCs w:val="22"/>
        </w:rPr>
        <w:t>/PJ/ETC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77A9E1E4" w14:textId="22108EAA" w:rsidR="00B2548A" w:rsidRPr="004E5927" w:rsidRDefault="00B2548A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Salário Fixo Bruto Mensal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  <w:t xml:space="preserve">R$ </w:t>
      </w:r>
      <w:proofErr w:type="gramStart"/>
      <w:r w:rsidR="00C85281">
        <w:rPr>
          <w:rFonts w:ascii="Century Gothic" w:eastAsia="Century Gothic" w:hAnsi="Century Gothic" w:cs="Century Gothic"/>
          <w:sz w:val="22"/>
          <w:szCs w:val="22"/>
        </w:rPr>
        <w:t>X.XXX,XX.</w:t>
      </w:r>
      <w:proofErr w:type="gramEnd"/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</w:t>
      </w:r>
    </w:p>
    <w:p w14:paraId="4B4BE94E" w14:textId="65CA2C71" w:rsidR="00B2548A" w:rsidRPr="004E5927" w:rsidRDefault="001230EF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Remuneração Variável</w:t>
      </w:r>
      <w:r w:rsidR="00B2548A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B2548A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B2548A" w:rsidRPr="004E5927"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>Até X por mês/ano (via PLR)</w:t>
      </w:r>
      <w:r w:rsidR="00B2548A" w:rsidRPr="004E5927">
        <w:rPr>
          <w:rFonts w:ascii="Century Gothic" w:eastAsia="Century Gothic" w:hAnsi="Century Gothic" w:cs="Century Gothic"/>
          <w:sz w:val="22"/>
          <w:szCs w:val="22"/>
        </w:rPr>
        <w:t xml:space="preserve">. </w:t>
      </w:r>
    </w:p>
    <w:p w14:paraId="3A422A61" w14:textId="7F4876FE" w:rsidR="00B2548A" w:rsidRDefault="00B2548A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Vale Refeição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  <w:t xml:space="preserve">R$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XX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>,00 por dia</w:t>
      </w:r>
      <w:r w:rsidR="00C85281">
        <w:rPr>
          <w:rFonts w:ascii="Century Gothic" w:eastAsia="Century Gothic" w:hAnsi="Century Gothic" w:cs="Century Gothic"/>
          <w:sz w:val="22"/>
          <w:szCs w:val="22"/>
        </w:rPr>
        <w:t>/mês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38338D67" w14:textId="09D3EB4A" w:rsidR="00C85281" w:rsidRPr="00C85281" w:rsidRDefault="00C85281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Vale </w:t>
      </w:r>
      <w:r>
        <w:rPr>
          <w:rFonts w:ascii="Century Gothic" w:eastAsia="Century Gothic" w:hAnsi="Century Gothic" w:cs="Century Gothic"/>
          <w:sz w:val="22"/>
          <w:szCs w:val="22"/>
        </w:rPr>
        <w:t>Alimentação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  <w:t xml:space="preserve">R$ </w:t>
      </w:r>
      <w:r>
        <w:rPr>
          <w:rFonts w:ascii="Century Gothic" w:eastAsia="Century Gothic" w:hAnsi="Century Gothic" w:cs="Century Gothic"/>
          <w:sz w:val="22"/>
          <w:szCs w:val="22"/>
        </w:rPr>
        <w:t>XX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>,00 por dia</w:t>
      </w:r>
      <w:r>
        <w:rPr>
          <w:rFonts w:ascii="Century Gothic" w:eastAsia="Century Gothic" w:hAnsi="Century Gothic" w:cs="Century Gothic"/>
          <w:sz w:val="22"/>
          <w:szCs w:val="22"/>
        </w:rPr>
        <w:t>/mês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1760AB4D" w14:textId="1F7BECCF" w:rsidR="00B2548A" w:rsidRPr="004E5927" w:rsidRDefault="00B2548A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Assistência Médica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C85281">
        <w:rPr>
          <w:rFonts w:ascii="Century Gothic" w:eastAsia="Century Gothic" w:hAnsi="Century Gothic" w:cs="Century Gothic"/>
          <w:sz w:val="22"/>
          <w:szCs w:val="22"/>
        </w:rPr>
        <w:t>XXXX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,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com/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sem coparticipação e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não/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extensiva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a</w:t>
      </w:r>
    </w:p>
    <w:p w14:paraId="72985733" w14:textId="5C5166F1" w:rsidR="00B2548A" w:rsidRPr="004E5927" w:rsidRDefault="00B2548A" w:rsidP="00480A97">
      <w:pPr>
        <w:spacing w:line="276" w:lineRule="auto"/>
        <w:ind w:left="3884" w:firstLine="436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dependentes.</w:t>
      </w:r>
    </w:p>
    <w:p w14:paraId="59564280" w14:textId="04951A9F" w:rsidR="00B2548A" w:rsidRPr="004E5927" w:rsidRDefault="00B2548A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Assistência Odontológica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C85281">
        <w:rPr>
          <w:rFonts w:ascii="Century Gothic" w:eastAsia="Century Gothic" w:hAnsi="Century Gothic" w:cs="Century Gothic"/>
          <w:sz w:val="22"/>
          <w:szCs w:val="22"/>
        </w:rPr>
        <w:t>XXXX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,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com/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sem coparticipação e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não/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extensiva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a</w:t>
      </w:r>
    </w:p>
    <w:p w14:paraId="5D4215D2" w14:textId="030287C8" w:rsidR="00B2548A" w:rsidRPr="004E5927" w:rsidRDefault="00B2548A" w:rsidP="00480A97">
      <w:pPr>
        <w:spacing w:line="276" w:lineRule="auto"/>
        <w:ind w:left="3884" w:firstLine="436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dependentes.</w:t>
      </w:r>
    </w:p>
    <w:p w14:paraId="1CE427DC" w14:textId="61443642" w:rsidR="00C85281" w:rsidRDefault="00C85281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Previdência Privada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  <w:t>Empresa e até X% de paridade</w:t>
      </w:r>
      <w:r w:rsidR="00EB1E5E">
        <w:rPr>
          <w:rFonts w:ascii="Century Gothic" w:eastAsia="Century Gothic" w:hAnsi="Century Gothic" w:cs="Century Gothic"/>
          <w:sz w:val="22"/>
          <w:szCs w:val="22"/>
        </w:rPr>
        <w:t xml:space="preserve"> do salário</w:t>
      </w:r>
      <w:r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7852CBA6" w14:textId="68487090" w:rsidR="00C85281" w:rsidRDefault="00C85281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Seguro de Vida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  <w:t>Empresa.</w:t>
      </w:r>
    </w:p>
    <w:p w14:paraId="205A87F7" w14:textId="1EEE46DE" w:rsidR="00C85281" w:rsidRPr="004E5927" w:rsidRDefault="00B2548A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Outros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1230EF">
        <w:rPr>
          <w:rFonts w:ascii="Century Gothic" w:eastAsia="Century Gothic" w:hAnsi="Century Gothic" w:cs="Century Gothic"/>
          <w:sz w:val="22"/>
          <w:szCs w:val="22"/>
        </w:rPr>
        <w:t xml:space="preserve">Refeitório no local, </w:t>
      </w:r>
      <w:proofErr w:type="spellStart"/>
      <w:r w:rsidR="001230EF">
        <w:rPr>
          <w:rFonts w:ascii="Century Gothic" w:eastAsia="Century Gothic" w:hAnsi="Century Gothic" w:cs="Century Gothic"/>
          <w:sz w:val="22"/>
          <w:szCs w:val="22"/>
        </w:rPr>
        <w:t>Gympass</w:t>
      </w:r>
      <w:proofErr w:type="spellEnd"/>
      <w:r w:rsidR="001230EF">
        <w:rPr>
          <w:rFonts w:ascii="Century Gothic" w:eastAsia="Century Gothic" w:hAnsi="Century Gothic" w:cs="Century Gothic"/>
          <w:sz w:val="22"/>
          <w:szCs w:val="22"/>
        </w:rPr>
        <w:t xml:space="preserve">, Vale </w:t>
      </w:r>
      <w:r w:rsidR="00480A97">
        <w:rPr>
          <w:rFonts w:ascii="Century Gothic" w:eastAsia="Century Gothic" w:hAnsi="Century Gothic" w:cs="Century Gothic"/>
          <w:sz w:val="22"/>
          <w:szCs w:val="22"/>
        </w:rPr>
        <w:t>combustível.</w:t>
      </w:r>
    </w:p>
    <w:p w14:paraId="00534E18" w14:textId="77777777" w:rsidR="00B2548A" w:rsidRPr="004E5927" w:rsidRDefault="00B2548A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4B56239" w14:textId="736935B2" w:rsidR="009027DD" w:rsidRPr="004E5927" w:rsidRDefault="0067748F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Pretensão Salarial: R$ </w:t>
      </w:r>
      <w:proofErr w:type="gramStart"/>
      <w:r w:rsidR="00C85281">
        <w:rPr>
          <w:rFonts w:ascii="Century Gothic" w:eastAsia="Century Gothic" w:hAnsi="Century Gothic" w:cs="Century Gothic"/>
          <w:sz w:val="22"/>
          <w:szCs w:val="22"/>
        </w:rPr>
        <w:t>X.XXX,XX</w:t>
      </w:r>
      <w:proofErr w:type="gramEnd"/>
      <w:r w:rsidR="00C85281">
        <w:rPr>
          <w:rFonts w:ascii="Century Gothic" w:eastAsia="Century Gothic" w:hAnsi="Century Gothic" w:cs="Century Gothic"/>
          <w:sz w:val="22"/>
          <w:szCs w:val="22"/>
        </w:rPr>
        <w:t>;</w:t>
      </w:r>
    </w:p>
    <w:p w14:paraId="14B5623A" w14:textId="77777777" w:rsidR="009027DD" w:rsidRPr="004E5927" w:rsidRDefault="009027DD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4B5623B" w14:textId="597048EC" w:rsidR="009027DD" w:rsidRPr="004E5927" w:rsidRDefault="0067748F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São Paulo,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[dia]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de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[mês]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de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[ano]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14B5623C" w14:textId="134D494C" w:rsidR="009027DD" w:rsidRPr="004E5927" w:rsidRDefault="0067748F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Por: </w:t>
      </w:r>
    </w:p>
    <w:p w14:paraId="14B5623D" w14:textId="2EE14628" w:rsidR="009027DD" w:rsidRPr="004E5927" w:rsidRDefault="0067748F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  <w:sectPr w:rsidR="009027DD" w:rsidRPr="004E5927">
          <w:type w:val="continuous"/>
          <w:pgSz w:w="11900" w:h="16840"/>
          <w:pgMar w:top="720" w:right="985" w:bottom="805" w:left="993" w:header="720" w:footer="720" w:gutter="0"/>
          <w:cols w:space="720"/>
        </w:sect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Revisado por: </w:t>
      </w:r>
    </w:p>
    <w:p w14:paraId="14B5623F" w14:textId="77777777" w:rsidR="009027DD" w:rsidRPr="004E5927" w:rsidRDefault="009027DD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sectPr w:rsidR="009027DD" w:rsidRPr="004E5927">
      <w:type w:val="continuous"/>
      <w:pgSz w:w="11900" w:h="16840"/>
      <w:pgMar w:top="720" w:right="985" w:bottom="805" w:left="993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DA709E" w14:textId="77777777" w:rsidR="004021A9" w:rsidRPr="0027593A" w:rsidRDefault="004021A9">
      <w:r w:rsidRPr="0027593A">
        <w:separator/>
      </w:r>
    </w:p>
  </w:endnote>
  <w:endnote w:type="continuationSeparator" w:id="0">
    <w:p w14:paraId="24C92AB8" w14:textId="77777777" w:rsidR="004021A9" w:rsidRPr="0027593A" w:rsidRDefault="004021A9">
      <w:r w:rsidRPr="0027593A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1"/>
    <w:family w:val="roman"/>
    <w:pitch w:val="variable"/>
    <w:sig w:usb0="E0002EFF" w:usb1="C000785B" w:usb2="00000009" w:usb3="00000000" w:csb0="000001FF" w:csb1="00000000"/>
    <w:embedRegular r:id="rId1" w:fontKey="{84F7ACC4-87DB-0F44-8822-EAFD71346010}"/>
    <w:embedBold r:id="rId2" w:fontKey="{7CE313E4-7445-244F-A22F-BF8EF3C2B853}"/>
    <w:embedItalic r:id="rId3" w:fontKey="{86E434F3-C961-DC48-9206-F8DF3F442B7A}"/>
  </w:font>
  <w:font w:name="Noto Sans Symbols">
    <w:altName w:val="Calibri"/>
    <w:panose1 w:val="020B0604020202020204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  <w:embedRegular r:id="rId4" w:fontKey="{9465E035-F759-204D-A72B-FDB6DA4D6511}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  <w:embedRegular r:id="rId5" w:fontKey="{476AA3E2-AB3A-E540-BB75-4CA62A35BF70}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  <w:embedRegular r:id="rId6" w:fontKey="{A53C5F02-A4E8-AD4E-B35D-7B1E8DACBA83}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  <w:embedRegular r:id="rId9" w:fontKey="{B31B7299-906C-2445-8F37-5DD2F87EEB27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0" w:fontKey="{BE11B8BB-8562-794C-B3A5-65B897F1577E}"/>
  </w:font>
  <w:font w:name="Georgia">
    <w:panose1 w:val="02040502050405020303"/>
    <w:charset w:val="01"/>
    <w:family w:val="roman"/>
    <w:pitch w:val="variable"/>
    <w:sig w:usb0="00000287" w:usb1="00000000" w:usb2="00000000" w:usb3="00000000" w:csb0="0000009F" w:csb1="00000000"/>
    <w:embedRegular r:id="rId11" w:fontKey="{401548EE-E2B3-864B-8948-98EC75A3ECFD}"/>
    <w:embedItalic r:id="rId12" w:fontKey="{1BE3FF41-9CAD-0343-B5F3-D18D2030A3B9}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  <w:embedRegular r:id="rId13" w:fontKey="{0C3625DA-2AD3-0040-847E-2851C0DB4ECE}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  <w:embedRegular r:id="rId14" w:fontKey="{2BD9979D-F86B-294F-9B1F-0FC9AD12C6BE}"/>
    <w:embedBold r:id="rId15" w:fontKey="{4D6CEDA4-BDBA-8545-994A-BC6705926C04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B56243" w14:textId="531E42D2" w:rsidR="009027DD" w:rsidRPr="0027593A" w:rsidRDefault="0067748F" w:rsidP="00A530A1">
    <w:pPr>
      <w:tabs>
        <w:tab w:val="center" w:pos="4419"/>
        <w:tab w:val="right" w:pos="9923"/>
      </w:tabs>
      <w:jc w:val="right"/>
      <w:rPr>
        <w:rFonts w:ascii="Century Gothic" w:eastAsia="Century Gothic" w:hAnsi="Century Gothic" w:cs="Century Gothic"/>
        <w:sz w:val="16"/>
        <w:szCs w:val="16"/>
      </w:rPr>
    </w:pPr>
    <w:r w:rsidRPr="0027593A">
      <w:rPr>
        <w:rFonts w:ascii="Century Gothic" w:eastAsia="Century Gothic" w:hAnsi="Century Gothic" w:cs="Century Gothic"/>
        <w:sz w:val="16"/>
        <w:szCs w:val="16"/>
      </w:rPr>
      <w:t>Alameda Santos, 415 - 10º andar – Cerqueira César</w:t>
    </w:r>
    <w:r w:rsidR="00A530A1">
      <w:rPr>
        <w:rFonts w:ascii="Century Gothic" w:eastAsia="Century Gothic" w:hAnsi="Century Gothic" w:cs="Century Gothic"/>
        <w:sz w:val="16"/>
        <w:szCs w:val="16"/>
      </w:rPr>
      <w:t xml:space="preserve"> </w:t>
    </w:r>
    <w:r w:rsidRPr="0027593A">
      <w:rPr>
        <w:rFonts w:ascii="Century Gothic" w:eastAsia="Century Gothic" w:hAnsi="Century Gothic" w:cs="Century Gothic"/>
        <w:sz w:val="16"/>
        <w:szCs w:val="16"/>
      </w:rPr>
      <w:tab/>
      <w:t xml:space="preserve">01419-913 </w:t>
    </w:r>
    <w:r w:rsidR="00EB1E5E">
      <w:rPr>
        <w:rFonts w:ascii="Century Gothic" w:eastAsia="Century Gothic" w:hAnsi="Century Gothic" w:cs="Century Gothic"/>
        <w:sz w:val="16"/>
        <w:szCs w:val="16"/>
      </w:rPr>
      <w:t>–</w:t>
    </w:r>
    <w:r w:rsidRPr="0027593A">
      <w:rPr>
        <w:rFonts w:ascii="Century Gothic" w:eastAsia="Century Gothic" w:hAnsi="Century Gothic" w:cs="Century Gothic"/>
        <w:sz w:val="16"/>
        <w:szCs w:val="16"/>
      </w:rPr>
      <w:t xml:space="preserve"> São Paulo, SP  </w:t>
    </w:r>
  </w:p>
  <w:p w14:paraId="14B56244" w14:textId="5CA2FD8D" w:rsidR="009027DD" w:rsidRPr="00EB1E5E" w:rsidRDefault="0067748F">
    <w:pPr>
      <w:tabs>
        <w:tab w:val="center" w:pos="4419"/>
        <w:tab w:val="right" w:pos="9923"/>
      </w:tabs>
      <w:jc w:val="right"/>
      <w:rPr>
        <w:rFonts w:ascii="Helvetica Neue" w:eastAsia="Helvetica Neue" w:hAnsi="Helvetica Neue" w:cs="Helvetica Neue"/>
      </w:rPr>
    </w:pPr>
    <w:r w:rsidRPr="00EB1E5E">
      <w:rPr>
        <w:rFonts w:ascii="Century Gothic" w:eastAsia="Century Gothic" w:hAnsi="Century Gothic" w:cs="Century Gothic"/>
        <w:sz w:val="16"/>
        <w:szCs w:val="16"/>
      </w:rPr>
      <w:t xml:space="preserve">Página </w: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begin"/>
    </w:r>
    <w:r w:rsidRPr="00EB1E5E">
      <w:rPr>
        <w:rFonts w:ascii="Century Gothic" w:eastAsia="Century Gothic" w:hAnsi="Century Gothic" w:cs="Century Gothic"/>
        <w:sz w:val="16"/>
        <w:szCs w:val="16"/>
      </w:rPr>
      <w:instrText>PAGE</w:instrTex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separate"/>
    </w:r>
    <w:r w:rsidR="006970F5" w:rsidRPr="00EB1E5E">
      <w:rPr>
        <w:rFonts w:ascii="Century Gothic" w:eastAsia="Century Gothic" w:hAnsi="Century Gothic" w:cs="Century Gothic"/>
        <w:sz w:val="16"/>
        <w:szCs w:val="16"/>
      </w:rPr>
      <w:t>1</w: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end"/>
    </w:r>
    <w:r w:rsidRPr="00EB1E5E">
      <w:rPr>
        <w:rFonts w:ascii="Century Gothic" w:eastAsia="Century Gothic" w:hAnsi="Century Gothic" w:cs="Century Gothic"/>
        <w:sz w:val="16"/>
        <w:szCs w:val="16"/>
      </w:rPr>
      <w:t xml:space="preserve"> de </w: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begin"/>
    </w:r>
    <w:r w:rsidRPr="00EB1E5E">
      <w:rPr>
        <w:rFonts w:ascii="Century Gothic" w:eastAsia="Century Gothic" w:hAnsi="Century Gothic" w:cs="Century Gothic"/>
        <w:sz w:val="16"/>
        <w:szCs w:val="16"/>
      </w:rPr>
      <w:instrText>NUMPAGES</w:instrTex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separate"/>
    </w:r>
    <w:r w:rsidR="006970F5" w:rsidRPr="00EB1E5E">
      <w:rPr>
        <w:rFonts w:ascii="Century Gothic" w:eastAsia="Century Gothic" w:hAnsi="Century Gothic" w:cs="Century Gothic"/>
        <w:sz w:val="16"/>
        <w:szCs w:val="16"/>
      </w:rPr>
      <w:t>2</w: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D2A93C" w14:textId="77777777" w:rsidR="004021A9" w:rsidRPr="0027593A" w:rsidRDefault="004021A9">
      <w:r w:rsidRPr="0027593A">
        <w:separator/>
      </w:r>
    </w:p>
  </w:footnote>
  <w:footnote w:type="continuationSeparator" w:id="0">
    <w:p w14:paraId="1E096767" w14:textId="77777777" w:rsidR="004021A9" w:rsidRPr="0027593A" w:rsidRDefault="004021A9">
      <w:r w:rsidRPr="0027593A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B56240" w14:textId="77777777" w:rsidR="009027DD" w:rsidRPr="0027593A" w:rsidRDefault="0067748F">
    <w:pPr>
      <w:spacing w:line="276" w:lineRule="auto"/>
      <w:jc w:val="right"/>
    </w:pPr>
    <w:r w:rsidRPr="0027593A">
      <w:rPr>
        <w:noProof/>
      </w:rPr>
      <w:drawing>
        <wp:anchor distT="114300" distB="114300" distL="114300" distR="114300" simplePos="0" relativeHeight="251658240" behindDoc="0" locked="0" layoutInCell="1" hidden="0" allowOverlap="1" wp14:anchorId="14B56245" wp14:editId="26163B99">
          <wp:simplePos x="0" y="0"/>
          <wp:positionH relativeFrom="column">
            <wp:posOffset>4545495</wp:posOffset>
          </wp:positionH>
          <wp:positionV relativeFrom="paragraph">
            <wp:posOffset>-195856</wp:posOffset>
          </wp:positionV>
          <wp:extent cx="1691013" cy="702421"/>
          <wp:effectExtent l="0" t="0" r="0" b="0"/>
          <wp:wrapTopAndBottom distT="114300" distB="114300"/>
          <wp:docPr id="1587938722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91013" cy="70242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4F4F9B"/>
    <w:multiLevelType w:val="hybridMultilevel"/>
    <w:tmpl w:val="586E08D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04243C"/>
    <w:multiLevelType w:val="multilevel"/>
    <w:tmpl w:val="AA2A8AE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0A6034AF"/>
    <w:multiLevelType w:val="hybridMultilevel"/>
    <w:tmpl w:val="CA188AE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F726FB"/>
    <w:multiLevelType w:val="hybridMultilevel"/>
    <w:tmpl w:val="50AADB74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703683"/>
    <w:multiLevelType w:val="multilevel"/>
    <w:tmpl w:val="0B92371A"/>
    <w:lvl w:ilvl="0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5" w15:restartNumberingAfterBreak="0">
    <w:nsid w:val="0FEF6448"/>
    <w:multiLevelType w:val="hybridMultilevel"/>
    <w:tmpl w:val="58EA6D14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C16AC0"/>
    <w:multiLevelType w:val="hybridMultilevel"/>
    <w:tmpl w:val="E472695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E443E9"/>
    <w:multiLevelType w:val="hybridMultilevel"/>
    <w:tmpl w:val="EFFACD1E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F23B0C"/>
    <w:multiLevelType w:val="hybridMultilevel"/>
    <w:tmpl w:val="B95EE3EC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FC2645"/>
    <w:multiLevelType w:val="hybridMultilevel"/>
    <w:tmpl w:val="E13EC66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501677"/>
    <w:multiLevelType w:val="multilevel"/>
    <w:tmpl w:val="284C417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CC7605"/>
    <w:multiLevelType w:val="hybridMultilevel"/>
    <w:tmpl w:val="ADA4057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FE5B51"/>
    <w:multiLevelType w:val="hybridMultilevel"/>
    <w:tmpl w:val="13CA6ED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CC0028"/>
    <w:multiLevelType w:val="hybridMultilevel"/>
    <w:tmpl w:val="7DC0AE6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A452462"/>
    <w:multiLevelType w:val="hybridMultilevel"/>
    <w:tmpl w:val="65AA8A9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F83427F"/>
    <w:multiLevelType w:val="hybridMultilevel"/>
    <w:tmpl w:val="3506AFE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2EB67B0"/>
    <w:multiLevelType w:val="hybridMultilevel"/>
    <w:tmpl w:val="BA2CAB6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C1029A"/>
    <w:multiLevelType w:val="hybridMultilevel"/>
    <w:tmpl w:val="21FC1EE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8B03DE3"/>
    <w:multiLevelType w:val="hybridMultilevel"/>
    <w:tmpl w:val="38986F2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FF959AD"/>
    <w:multiLevelType w:val="multilevel"/>
    <w:tmpl w:val="68BA1A9E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  <w:sz w:val="16"/>
        <w:szCs w:val="16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0" w15:restartNumberingAfterBreak="0">
    <w:nsid w:val="50407BC9"/>
    <w:multiLevelType w:val="hybridMultilevel"/>
    <w:tmpl w:val="2906235C"/>
    <w:lvl w:ilvl="0" w:tplc="F170FE8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16"/>
        <w:szCs w:val="12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8685FD9"/>
    <w:multiLevelType w:val="hybridMultilevel"/>
    <w:tmpl w:val="F556AD8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B2030B5"/>
    <w:multiLevelType w:val="hybridMultilevel"/>
    <w:tmpl w:val="B32C310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19E44F9"/>
    <w:multiLevelType w:val="hybridMultilevel"/>
    <w:tmpl w:val="7F36A33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399431D"/>
    <w:multiLevelType w:val="multilevel"/>
    <w:tmpl w:val="D6FAC61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99C442E"/>
    <w:multiLevelType w:val="multilevel"/>
    <w:tmpl w:val="BB6A7438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  <w:sz w:val="16"/>
        <w:szCs w:val="16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6" w15:restartNumberingAfterBreak="0">
    <w:nsid w:val="69B6392E"/>
    <w:multiLevelType w:val="hybridMultilevel"/>
    <w:tmpl w:val="2340B7C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0664A71"/>
    <w:multiLevelType w:val="hybridMultilevel"/>
    <w:tmpl w:val="C734B3C4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4744EB3"/>
    <w:multiLevelType w:val="multilevel"/>
    <w:tmpl w:val="F9AE250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263608176">
    <w:abstractNumId w:val="4"/>
  </w:num>
  <w:num w:numId="2" w16cid:durableId="1867063249">
    <w:abstractNumId w:val="28"/>
  </w:num>
  <w:num w:numId="3" w16cid:durableId="2005545106">
    <w:abstractNumId w:val="1"/>
  </w:num>
  <w:num w:numId="4" w16cid:durableId="1715883056">
    <w:abstractNumId w:val="25"/>
  </w:num>
  <w:num w:numId="5" w16cid:durableId="1935429131">
    <w:abstractNumId w:val="19"/>
  </w:num>
  <w:num w:numId="6" w16cid:durableId="319580703">
    <w:abstractNumId w:val="24"/>
  </w:num>
  <w:num w:numId="7" w16cid:durableId="585574618">
    <w:abstractNumId w:val="10"/>
  </w:num>
  <w:num w:numId="8" w16cid:durableId="864828915">
    <w:abstractNumId w:val="22"/>
  </w:num>
  <w:num w:numId="9" w16cid:durableId="1587569856">
    <w:abstractNumId w:val="2"/>
  </w:num>
  <w:num w:numId="10" w16cid:durableId="1075397222">
    <w:abstractNumId w:val="3"/>
  </w:num>
  <w:num w:numId="11" w16cid:durableId="1982424629">
    <w:abstractNumId w:val="20"/>
  </w:num>
  <w:num w:numId="12" w16cid:durableId="329646743">
    <w:abstractNumId w:val="7"/>
  </w:num>
  <w:num w:numId="13" w16cid:durableId="8265520">
    <w:abstractNumId w:val="6"/>
  </w:num>
  <w:num w:numId="14" w16cid:durableId="173494174">
    <w:abstractNumId w:val="0"/>
  </w:num>
  <w:num w:numId="15" w16cid:durableId="22705841">
    <w:abstractNumId w:val="13"/>
  </w:num>
  <w:num w:numId="16" w16cid:durableId="786776202">
    <w:abstractNumId w:val="14"/>
  </w:num>
  <w:num w:numId="17" w16cid:durableId="1883059230">
    <w:abstractNumId w:val="26"/>
  </w:num>
  <w:num w:numId="18" w16cid:durableId="1581721262">
    <w:abstractNumId w:val="15"/>
  </w:num>
  <w:num w:numId="19" w16cid:durableId="951352699">
    <w:abstractNumId w:val="5"/>
  </w:num>
  <w:num w:numId="20" w16cid:durableId="102267201">
    <w:abstractNumId w:val="17"/>
  </w:num>
  <w:num w:numId="21" w16cid:durableId="163015675">
    <w:abstractNumId w:val="16"/>
  </w:num>
  <w:num w:numId="22" w16cid:durableId="1597254290">
    <w:abstractNumId w:val="27"/>
  </w:num>
  <w:num w:numId="23" w16cid:durableId="317539655">
    <w:abstractNumId w:val="21"/>
  </w:num>
  <w:num w:numId="24" w16cid:durableId="584001217">
    <w:abstractNumId w:val="9"/>
  </w:num>
  <w:num w:numId="25" w16cid:durableId="1360669701">
    <w:abstractNumId w:val="12"/>
  </w:num>
  <w:num w:numId="26" w16cid:durableId="1192957783">
    <w:abstractNumId w:val="18"/>
  </w:num>
  <w:num w:numId="27" w16cid:durableId="141933244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597135479">
    <w:abstractNumId w:val="11"/>
  </w:num>
  <w:num w:numId="29" w16cid:durableId="545946641">
    <w:abstractNumId w:val="8"/>
  </w:num>
  <w:num w:numId="30" w16cid:durableId="1866597551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TrueTypeFont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Y0NDYxNzEwM7A0MjJW0lEKTi0uzszPAykwrAUACDoADCwAAAA="/>
  </w:docVars>
  <w:rsids>
    <w:rsidRoot w:val="009027DD"/>
    <w:rsid w:val="00007525"/>
    <w:rsid w:val="0002510C"/>
    <w:rsid w:val="00025C8E"/>
    <w:rsid w:val="000337F2"/>
    <w:rsid w:val="000349D7"/>
    <w:rsid w:val="00035FB1"/>
    <w:rsid w:val="0004054D"/>
    <w:rsid w:val="00043FD1"/>
    <w:rsid w:val="0005456A"/>
    <w:rsid w:val="00071740"/>
    <w:rsid w:val="000810D7"/>
    <w:rsid w:val="00082B80"/>
    <w:rsid w:val="0008458B"/>
    <w:rsid w:val="00086B19"/>
    <w:rsid w:val="00094208"/>
    <w:rsid w:val="000974EA"/>
    <w:rsid w:val="00097B9C"/>
    <w:rsid w:val="000A2E55"/>
    <w:rsid w:val="000A42FD"/>
    <w:rsid w:val="000A47DE"/>
    <w:rsid w:val="000B3E23"/>
    <w:rsid w:val="000B46DE"/>
    <w:rsid w:val="000B65B2"/>
    <w:rsid w:val="000C3832"/>
    <w:rsid w:val="000C66A5"/>
    <w:rsid w:val="000D08A6"/>
    <w:rsid w:val="000D2CFF"/>
    <w:rsid w:val="000D2F57"/>
    <w:rsid w:val="000E7839"/>
    <w:rsid w:val="000F1D1F"/>
    <w:rsid w:val="000F4451"/>
    <w:rsid w:val="000F60AA"/>
    <w:rsid w:val="00104484"/>
    <w:rsid w:val="00112239"/>
    <w:rsid w:val="0011655A"/>
    <w:rsid w:val="00117E0B"/>
    <w:rsid w:val="0012024E"/>
    <w:rsid w:val="001209D7"/>
    <w:rsid w:val="0012129A"/>
    <w:rsid w:val="001230EF"/>
    <w:rsid w:val="00132644"/>
    <w:rsid w:val="00146671"/>
    <w:rsid w:val="001601CE"/>
    <w:rsid w:val="00160535"/>
    <w:rsid w:val="00160EE0"/>
    <w:rsid w:val="00161CB6"/>
    <w:rsid w:val="001679DA"/>
    <w:rsid w:val="00172998"/>
    <w:rsid w:val="00173EF2"/>
    <w:rsid w:val="00186A4B"/>
    <w:rsid w:val="0019664C"/>
    <w:rsid w:val="00197346"/>
    <w:rsid w:val="001A5DE7"/>
    <w:rsid w:val="001B6E29"/>
    <w:rsid w:val="001D30CB"/>
    <w:rsid w:val="001E4825"/>
    <w:rsid w:val="001F6984"/>
    <w:rsid w:val="00203299"/>
    <w:rsid w:val="0020588D"/>
    <w:rsid w:val="00206449"/>
    <w:rsid w:val="00211F1B"/>
    <w:rsid w:val="00222752"/>
    <w:rsid w:val="0022281D"/>
    <w:rsid w:val="002265FB"/>
    <w:rsid w:val="002325B8"/>
    <w:rsid w:val="002331A9"/>
    <w:rsid w:val="00233E3F"/>
    <w:rsid w:val="002348B6"/>
    <w:rsid w:val="00235A8D"/>
    <w:rsid w:val="00236689"/>
    <w:rsid w:val="00246C67"/>
    <w:rsid w:val="00256D95"/>
    <w:rsid w:val="0026551C"/>
    <w:rsid w:val="0027593A"/>
    <w:rsid w:val="00280B64"/>
    <w:rsid w:val="002818C3"/>
    <w:rsid w:val="00286B13"/>
    <w:rsid w:val="00287A61"/>
    <w:rsid w:val="00292BA4"/>
    <w:rsid w:val="00294D25"/>
    <w:rsid w:val="00297D5B"/>
    <w:rsid w:val="002A3794"/>
    <w:rsid w:val="002A4561"/>
    <w:rsid w:val="002A7B60"/>
    <w:rsid w:val="002B1E0F"/>
    <w:rsid w:val="002C0DFD"/>
    <w:rsid w:val="002C3A3C"/>
    <w:rsid w:val="002C485C"/>
    <w:rsid w:val="002C50B6"/>
    <w:rsid w:val="002D1F25"/>
    <w:rsid w:val="002D38F5"/>
    <w:rsid w:val="002E0BFF"/>
    <w:rsid w:val="002E3C04"/>
    <w:rsid w:val="002E5204"/>
    <w:rsid w:val="002F5BBE"/>
    <w:rsid w:val="00303FA0"/>
    <w:rsid w:val="003066FB"/>
    <w:rsid w:val="003106DD"/>
    <w:rsid w:val="00315E10"/>
    <w:rsid w:val="00321CFE"/>
    <w:rsid w:val="00322B8D"/>
    <w:rsid w:val="0033626F"/>
    <w:rsid w:val="00336768"/>
    <w:rsid w:val="00337AE8"/>
    <w:rsid w:val="00347119"/>
    <w:rsid w:val="00350319"/>
    <w:rsid w:val="003530EB"/>
    <w:rsid w:val="00354BF4"/>
    <w:rsid w:val="00374C7D"/>
    <w:rsid w:val="00376F9B"/>
    <w:rsid w:val="003773C2"/>
    <w:rsid w:val="003841E2"/>
    <w:rsid w:val="003855EA"/>
    <w:rsid w:val="00386C75"/>
    <w:rsid w:val="0039232F"/>
    <w:rsid w:val="003A4B6C"/>
    <w:rsid w:val="003A6D15"/>
    <w:rsid w:val="003B18AA"/>
    <w:rsid w:val="003C37B8"/>
    <w:rsid w:val="003D2840"/>
    <w:rsid w:val="003D4261"/>
    <w:rsid w:val="003E1C79"/>
    <w:rsid w:val="004021A9"/>
    <w:rsid w:val="00404B0F"/>
    <w:rsid w:val="0042775D"/>
    <w:rsid w:val="00431294"/>
    <w:rsid w:val="00442037"/>
    <w:rsid w:val="0044382C"/>
    <w:rsid w:val="00444FF9"/>
    <w:rsid w:val="00460068"/>
    <w:rsid w:val="0047347A"/>
    <w:rsid w:val="00480A97"/>
    <w:rsid w:val="0048434F"/>
    <w:rsid w:val="00485634"/>
    <w:rsid w:val="00491311"/>
    <w:rsid w:val="00492090"/>
    <w:rsid w:val="00493E65"/>
    <w:rsid w:val="00496966"/>
    <w:rsid w:val="004B3324"/>
    <w:rsid w:val="004D1ACD"/>
    <w:rsid w:val="004D2CC8"/>
    <w:rsid w:val="004E5927"/>
    <w:rsid w:val="004F76B1"/>
    <w:rsid w:val="0050197C"/>
    <w:rsid w:val="00505BD3"/>
    <w:rsid w:val="00524134"/>
    <w:rsid w:val="00531608"/>
    <w:rsid w:val="005344A8"/>
    <w:rsid w:val="00541E43"/>
    <w:rsid w:val="00546EE5"/>
    <w:rsid w:val="00550058"/>
    <w:rsid w:val="00554A48"/>
    <w:rsid w:val="00564280"/>
    <w:rsid w:val="00565C04"/>
    <w:rsid w:val="005672CA"/>
    <w:rsid w:val="00581657"/>
    <w:rsid w:val="0059372C"/>
    <w:rsid w:val="0059396D"/>
    <w:rsid w:val="00594A28"/>
    <w:rsid w:val="005C40A9"/>
    <w:rsid w:val="005C4319"/>
    <w:rsid w:val="005C78E0"/>
    <w:rsid w:val="005D3604"/>
    <w:rsid w:val="005D7F80"/>
    <w:rsid w:val="005E528E"/>
    <w:rsid w:val="005F3884"/>
    <w:rsid w:val="00601FCC"/>
    <w:rsid w:val="00612835"/>
    <w:rsid w:val="00612B0E"/>
    <w:rsid w:val="00616D71"/>
    <w:rsid w:val="006175E3"/>
    <w:rsid w:val="00624FA1"/>
    <w:rsid w:val="00625DF7"/>
    <w:rsid w:val="00630C85"/>
    <w:rsid w:val="00631C2B"/>
    <w:rsid w:val="00632D41"/>
    <w:rsid w:val="006358F0"/>
    <w:rsid w:val="0064482C"/>
    <w:rsid w:val="00650757"/>
    <w:rsid w:val="00654EF9"/>
    <w:rsid w:val="006571C9"/>
    <w:rsid w:val="00663D6B"/>
    <w:rsid w:val="006641F5"/>
    <w:rsid w:val="00674460"/>
    <w:rsid w:val="0067748F"/>
    <w:rsid w:val="00680999"/>
    <w:rsid w:val="00682706"/>
    <w:rsid w:val="00686C47"/>
    <w:rsid w:val="006970F5"/>
    <w:rsid w:val="006A2F9B"/>
    <w:rsid w:val="006B1A6D"/>
    <w:rsid w:val="006B30BD"/>
    <w:rsid w:val="006B37CD"/>
    <w:rsid w:val="006B38A7"/>
    <w:rsid w:val="006B6671"/>
    <w:rsid w:val="006B7069"/>
    <w:rsid w:val="006C188A"/>
    <w:rsid w:val="006E7721"/>
    <w:rsid w:val="006F1564"/>
    <w:rsid w:val="006F7A79"/>
    <w:rsid w:val="00701080"/>
    <w:rsid w:val="00710343"/>
    <w:rsid w:val="00716AE8"/>
    <w:rsid w:val="00750C1B"/>
    <w:rsid w:val="00751ED8"/>
    <w:rsid w:val="00756401"/>
    <w:rsid w:val="00767C67"/>
    <w:rsid w:val="00773C93"/>
    <w:rsid w:val="007753F8"/>
    <w:rsid w:val="00780748"/>
    <w:rsid w:val="00782697"/>
    <w:rsid w:val="00784BDF"/>
    <w:rsid w:val="00787D07"/>
    <w:rsid w:val="00797395"/>
    <w:rsid w:val="00797562"/>
    <w:rsid w:val="007975E1"/>
    <w:rsid w:val="0079765D"/>
    <w:rsid w:val="0079770C"/>
    <w:rsid w:val="007A08EB"/>
    <w:rsid w:val="007A491D"/>
    <w:rsid w:val="007C1132"/>
    <w:rsid w:val="007C1EC8"/>
    <w:rsid w:val="007C77AD"/>
    <w:rsid w:val="007D1697"/>
    <w:rsid w:val="007D76EA"/>
    <w:rsid w:val="007D7A35"/>
    <w:rsid w:val="007D7F0B"/>
    <w:rsid w:val="007E00B7"/>
    <w:rsid w:val="007E0492"/>
    <w:rsid w:val="007E37E5"/>
    <w:rsid w:val="007F3604"/>
    <w:rsid w:val="007F61AA"/>
    <w:rsid w:val="00804D16"/>
    <w:rsid w:val="00822905"/>
    <w:rsid w:val="008331C2"/>
    <w:rsid w:val="008343C6"/>
    <w:rsid w:val="00835EF8"/>
    <w:rsid w:val="00844A64"/>
    <w:rsid w:val="008473A3"/>
    <w:rsid w:val="00851281"/>
    <w:rsid w:val="008656AE"/>
    <w:rsid w:val="00866E02"/>
    <w:rsid w:val="00874484"/>
    <w:rsid w:val="00877BD9"/>
    <w:rsid w:val="00892F70"/>
    <w:rsid w:val="008C44F5"/>
    <w:rsid w:val="008C467C"/>
    <w:rsid w:val="008F33E3"/>
    <w:rsid w:val="008F4AEE"/>
    <w:rsid w:val="008F6E91"/>
    <w:rsid w:val="008F7F57"/>
    <w:rsid w:val="009027DD"/>
    <w:rsid w:val="009036B0"/>
    <w:rsid w:val="00903B02"/>
    <w:rsid w:val="009125F0"/>
    <w:rsid w:val="00915A5E"/>
    <w:rsid w:val="0092072F"/>
    <w:rsid w:val="00925AEC"/>
    <w:rsid w:val="00932E16"/>
    <w:rsid w:val="00933BC2"/>
    <w:rsid w:val="00940DE8"/>
    <w:rsid w:val="00943A73"/>
    <w:rsid w:val="009528F1"/>
    <w:rsid w:val="00982779"/>
    <w:rsid w:val="009873EF"/>
    <w:rsid w:val="00987761"/>
    <w:rsid w:val="0099069F"/>
    <w:rsid w:val="009925D2"/>
    <w:rsid w:val="00995544"/>
    <w:rsid w:val="009B3169"/>
    <w:rsid w:val="009B3182"/>
    <w:rsid w:val="009C697B"/>
    <w:rsid w:val="009C7013"/>
    <w:rsid w:val="009D7E65"/>
    <w:rsid w:val="009F198E"/>
    <w:rsid w:val="009F4A5C"/>
    <w:rsid w:val="009F705F"/>
    <w:rsid w:val="009F74B5"/>
    <w:rsid w:val="009F7A5A"/>
    <w:rsid w:val="00A056C2"/>
    <w:rsid w:val="00A10AE7"/>
    <w:rsid w:val="00A167DC"/>
    <w:rsid w:val="00A24245"/>
    <w:rsid w:val="00A32447"/>
    <w:rsid w:val="00A4418B"/>
    <w:rsid w:val="00A4456F"/>
    <w:rsid w:val="00A50EE1"/>
    <w:rsid w:val="00A5102D"/>
    <w:rsid w:val="00A530A1"/>
    <w:rsid w:val="00A63006"/>
    <w:rsid w:val="00A76CDD"/>
    <w:rsid w:val="00AA1B5B"/>
    <w:rsid w:val="00AA3D68"/>
    <w:rsid w:val="00AA6B80"/>
    <w:rsid w:val="00AB0577"/>
    <w:rsid w:val="00AB4293"/>
    <w:rsid w:val="00AB4B62"/>
    <w:rsid w:val="00AB5223"/>
    <w:rsid w:val="00AC2719"/>
    <w:rsid w:val="00AD0333"/>
    <w:rsid w:val="00AD1EDE"/>
    <w:rsid w:val="00AD2747"/>
    <w:rsid w:val="00AE37A5"/>
    <w:rsid w:val="00AE5E90"/>
    <w:rsid w:val="00AF37CB"/>
    <w:rsid w:val="00AF68E7"/>
    <w:rsid w:val="00B2548A"/>
    <w:rsid w:val="00B3072F"/>
    <w:rsid w:val="00B30E98"/>
    <w:rsid w:val="00B3358A"/>
    <w:rsid w:val="00B40A4F"/>
    <w:rsid w:val="00B43E25"/>
    <w:rsid w:val="00B518A0"/>
    <w:rsid w:val="00B56FE6"/>
    <w:rsid w:val="00B64036"/>
    <w:rsid w:val="00B678B2"/>
    <w:rsid w:val="00B771A2"/>
    <w:rsid w:val="00B778EE"/>
    <w:rsid w:val="00BB0400"/>
    <w:rsid w:val="00BB089D"/>
    <w:rsid w:val="00BB679B"/>
    <w:rsid w:val="00BC0766"/>
    <w:rsid w:val="00BC6CC7"/>
    <w:rsid w:val="00BD213B"/>
    <w:rsid w:val="00BD491A"/>
    <w:rsid w:val="00BE0B56"/>
    <w:rsid w:val="00BE217C"/>
    <w:rsid w:val="00BE4E06"/>
    <w:rsid w:val="00BE5DD6"/>
    <w:rsid w:val="00BE5EBA"/>
    <w:rsid w:val="00BE7C98"/>
    <w:rsid w:val="00BF3035"/>
    <w:rsid w:val="00BF3268"/>
    <w:rsid w:val="00BF3573"/>
    <w:rsid w:val="00BF6451"/>
    <w:rsid w:val="00BF7CD5"/>
    <w:rsid w:val="00C13583"/>
    <w:rsid w:val="00C17EE8"/>
    <w:rsid w:val="00C21F08"/>
    <w:rsid w:val="00C23404"/>
    <w:rsid w:val="00C24CD9"/>
    <w:rsid w:val="00C25FB5"/>
    <w:rsid w:val="00C315FD"/>
    <w:rsid w:val="00C43DF2"/>
    <w:rsid w:val="00C5040C"/>
    <w:rsid w:val="00C63ECD"/>
    <w:rsid w:val="00C70392"/>
    <w:rsid w:val="00C768BB"/>
    <w:rsid w:val="00C776C4"/>
    <w:rsid w:val="00C77875"/>
    <w:rsid w:val="00C77E1A"/>
    <w:rsid w:val="00C82BE3"/>
    <w:rsid w:val="00C85281"/>
    <w:rsid w:val="00C91213"/>
    <w:rsid w:val="00C97B31"/>
    <w:rsid w:val="00CA0E49"/>
    <w:rsid w:val="00CA0EE8"/>
    <w:rsid w:val="00CD6B1E"/>
    <w:rsid w:val="00CE2011"/>
    <w:rsid w:val="00CE3A8E"/>
    <w:rsid w:val="00CE3DF4"/>
    <w:rsid w:val="00CE53FE"/>
    <w:rsid w:val="00D0388C"/>
    <w:rsid w:val="00D04927"/>
    <w:rsid w:val="00D20786"/>
    <w:rsid w:val="00D25A25"/>
    <w:rsid w:val="00D3006C"/>
    <w:rsid w:val="00D33278"/>
    <w:rsid w:val="00D41D1A"/>
    <w:rsid w:val="00D46DEA"/>
    <w:rsid w:val="00D616B0"/>
    <w:rsid w:val="00D61A73"/>
    <w:rsid w:val="00D66E63"/>
    <w:rsid w:val="00D74739"/>
    <w:rsid w:val="00D747D9"/>
    <w:rsid w:val="00D81DF8"/>
    <w:rsid w:val="00D848D6"/>
    <w:rsid w:val="00D850D1"/>
    <w:rsid w:val="00D9176C"/>
    <w:rsid w:val="00DA72DC"/>
    <w:rsid w:val="00DB2B5F"/>
    <w:rsid w:val="00DC12F2"/>
    <w:rsid w:val="00DD4D28"/>
    <w:rsid w:val="00DD4E5E"/>
    <w:rsid w:val="00DD4F94"/>
    <w:rsid w:val="00DD5BFB"/>
    <w:rsid w:val="00DF77C5"/>
    <w:rsid w:val="00E014B6"/>
    <w:rsid w:val="00E026D7"/>
    <w:rsid w:val="00E02763"/>
    <w:rsid w:val="00E17A96"/>
    <w:rsid w:val="00E31F15"/>
    <w:rsid w:val="00E35413"/>
    <w:rsid w:val="00E40A5C"/>
    <w:rsid w:val="00E51F67"/>
    <w:rsid w:val="00E54440"/>
    <w:rsid w:val="00E54CE5"/>
    <w:rsid w:val="00E5728D"/>
    <w:rsid w:val="00E5787D"/>
    <w:rsid w:val="00E615B9"/>
    <w:rsid w:val="00E65CE9"/>
    <w:rsid w:val="00E70CF8"/>
    <w:rsid w:val="00E74ADE"/>
    <w:rsid w:val="00E80261"/>
    <w:rsid w:val="00E852EA"/>
    <w:rsid w:val="00E85760"/>
    <w:rsid w:val="00E86E45"/>
    <w:rsid w:val="00E87D31"/>
    <w:rsid w:val="00E90EB7"/>
    <w:rsid w:val="00E913A1"/>
    <w:rsid w:val="00E91CDF"/>
    <w:rsid w:val="00E93F45"/>
    <w:rsid w:val="00EA3777"/>
    <w:rsid w:val="00EB07CF"/>
    <w:rsid w:val="00EB1E5E"/>
    <w:rsid w:val="00EC20A7"/>
    <w:rsid w:val="00EC29C7"/>
    <w:rsid w:val="00EC7EB6"/>
    <w:rsid w:val="00ED6923"/>
    <w:rsid w:val="00EE15CF"/>
    <w:rsid w:val="00EF0F3E"/>
    <w:rsid w:val="00EF3EBE"/>
    <w:rsid w:val="00F03718"/>
    <w:rsid w:val="00F15257"/>
    <w:rsid w:val="00F15994"/>
    <w:rsid w:val="00F31298"/>
    <w:rsid w:val="00F3631A"/>
    <w:rsid w:val="00F44322"/>
    <w:rsid w:val="00F45345"/>
    <w:rsid w:val="00F461BC"/>
    <w:rsid w:val="00F53F1E"/>
    <w:rsid w:val="00F601F8"/>
    <w:rsid w:val="00F6140A"/>
    <w:rsid w:val="00F67B9B"/>
    <w:rsid w:val="00F72793"/>
    <w:rsid w:val="00F73F96"/>
    <w:rsid w:val="00F74AE5"/>
    <w:rsid w:val="00F77B3F"/>
    <w:rsid w:val="00F81B88"/>
    <w:rsid w:val="00F872BB"/>
    <w:rsid w:val="00F8768B"/>
    <w:rsid w:val="00F90E16"/>
    <w:rsid w:val="00F92678"/>
    <w:rsid w:val="00F956A3"/>
    <w:rsid w:val="00FA492E"/>
    <w:rsid w:val="00FA6A22"/>
    <w:rsid w:val="00FB56F8"/>
    <w:rsid w:val="00FD0D2B"/>
    <w:rsid w:val="00FD191E"/>
    <w:rsid w:val="00FE179C"/>
    <w:rsid w:val="00FE5705"/>
    <w:rsid w:val="00FF43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14B561AB"/>
  <w15:docId w15:val="{0B77B8E2-1923-4368-BFF1-DB14DE1D4D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5281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rFonts w:cs="Arial Unicode MS"/>
      <w:b/>
      <w:color w:val="000000"/>
      <w:sz w:val="48"/>
      <w:szCs w:val="48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2">
    <w:name w:val="heading 2"/>
    <w:next w:val="Normal"/>
    <w:uiPriority w:val="9"/>
    <w:unhideWhenUsed/>
    <w:qFormat/>
    <w:pPr>
      <w:keepNext/>
      <w:ind w:left="720" w:firstLine="720"/>
      <w:outlineLvl w:val="1"/>
    </w:pPr>
    <w:rPr>
      <w:rFonts w:cs="Arial Unicode MS"/>
      <w:b/>
      <w:bCs/>
      <w:color w:val="000000"/>
      <w:sz w:val="18"/>
      <w:szCs w:val="18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Heading3">
    <w:name w:val="heading 3"/>
    <w:next w:val="Normal"/>
    <w:link w:val="Heading3Char"/>
    <w:uiPriority w:val="9"/>
    <w:unhideWhenUsed/>
    <w:qFormat/>
    <w:pPr>
      <w:keepNext/>
      <w:outlineLvl w:val="2"/>
    </w:pPr>
    <w:rPr>
      <w:rFonts w:cs="Arial Unicode MS"/>
      <w:b/>
      <w:bCs/>
      <w:color w:val="000000"/>
      <w:sz w:val="18"/>
      <w:szCs w:val="18"/>
      <w:u w:color="000000"/>
      <w:lang w:val="pt-PT"/>
      <w14:textOutline w14:w="0" w14:cap="flat" w14:cmpd="sng" w14:algn="ctr">
        <w14:noFill/>
        <w14:prstDash w14:val="solid"/>
        <w14:bevel/>
      </w14:textOutline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rFonts w:cs="Arial Unicode MS"/>
      <w:b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rFonts w:cs="Arial Unicode MS"/>
      <w:b/>
      <w:color w:val="000000"/>
      <w:sz w:val="22"/>
      <w:szCs w:val="22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rFonts w:cs="Arial Unicode MS"/>
      <w:b/>
      <w:color w:val="000000"/>
      <w:sz w:val="20"/>
      <w:szCs w:val="2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F50FD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rFonts w:cs="Arial Unicode MS"/>
      <w:b/>
      <w:color w:val="000000"/>
      <w:sz w:val="72"/>
      <w:szCs w:val="72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table" w:customStyle="1" w:styleId="TableNormal10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2">
    <w:name w:val="Table Normal2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3">
    <w:name w:val="Table Normal3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4">
    <w:name w:val="Table Normal4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5">
    <w:name w:val="Table Normal5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6">
    <w:name w:val="Table Normal6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7">
    <w:name w:val="Table Normal7"/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14:textOutline w14:w="0" w14:cap="flat" w14:cmpd="sng" w14:algn="ctr">
        <w14:noFill/>
        <w14:prstDash w14:val="solid"/>
        <w14:bevel/>
      </w14:textOutline>
    </w:rPr>
  </w:style>
  <w:style w:type="character" w:customStyle="1" w:styleId="Link">
    <w:name w:val="Link"/>
    <w:rPr>
      <w:outline w:val="0"/>
      <w:color w:val="0000FF"/>
      <w:u w:val="single" w:color="0000FF"/>
    </w:rPr>
  </w:style>
  <w:style w:type="character" w:customStyle="1" w:styleId="Hyperlink0">
    <w:name w:val="Hyperlink.0"/>
    <w:basedOn w:val="Link"/>
    <w:rPr>
      <w:rFonts w:ascii="Calibri" w:eastAsia="Calibri" w:hAnsi="Calibri" w:cs="Calibri"/>
      <w:outline w:val="0"/>
      <w:color w:val="0000FF"/>
      <w:sz w:val="20"/>
      <w:szCs w:val="20"/>
      <w:u w:val="single" w:color="0000FF"/>
      <w:lang w:val="pt-PT"/>
    </w:rPr>
  </w:style>
  <w:style w:type="character" w:customStyle="1" w:styleId="Heading3Char">
    <w:name w:val="Heading 3 Char"/>
    <w:basedOn w:val="DefaultParagraphFont"/>
    <w:link w:val="Heading3"/>
    <w:uiPriority w:val="9"/>
    <w:rsid w:val="00CB6D96"/>
    <w:rPr>
      <w:rFonts w:cs="Arial Unicode MS"/>
      <w:b/>
      <w:bCs/>
      <w:color w:val="000000"/>
      <w:sz w:val="18"/>
      <w:szCs w:val="18"/>
      <w:u w:color="000000"/>
      <w:lang w:val="pt-PT"/>
      <w14:textOutline w14:w="0" w14:cap="flat" w14:cmpd="sng" w14:algn="ctr">
        <w14:noFill/>
        <w14:prstDash w14:val="solid"/>
        <w14:bevel/>
      </w14:textOutline>
    </w:rPr>
  </w:style>
  <w:style w:type="paragraph" w:styleId="ListParagraph">
    <w:name w:val="List Paragraph"/>
    <w:basedOn w:val="Normal"/>
    <w:uiPriority w:val="34"/>
    <w:qFormat/>
    <w:rsid w:val="00F218AA"/>
    <w:pPr>
      <w:ind w:left="720"/>
      <w:contextualSpacing/>
    </w:pPr>
    <w:rPr>
      <w:rFonts w:cs="Arial Unicode MS"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styleId="UnresolvedMention">
    <w:name w:val="Unresolved Mention"/>
    <w:basedOn w:val="DefaultParagraphFont"/>
    <w:uiPriority w:val="99"/>
    <w:semiHidden/>
    <w:unhideWhenUsed/>
    <w:rsid w:val="00FA6D10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80D64"/>
    <w:pPr>
      <w:tabs>
        <w:tab w:val="center" w:pos="4419"/>
        <w:tab w:val="right" w:pos="8838"/>
      </w:tabs>
    </w:pPr>
    <w:rPr>
      <w:rFonts w:cs="Arial Unicode MS"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HeaderChar">
    <w:name w:val="Header Char"/>
    <w:basedOn w:val="DefaultParagraphFont"/>
    <w:link w:val="Header"/>
    <w:uiPriority w:val="99"/>
    <w:rsid w:val="00A80D64"/>
    <w:rPr>
      <w:rFonts w:cs="Arial Unicode MS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Footer">
    <w:name w:val="footer"/>
    <w:basedOn w:val="Normal"/>
    <w:link w:val="FooterChar"/>
    <w:uiPriority w:val="99"/>
    <w:unhideWhenUsed/>
    <w:rsid w:val="00A80D64"/>
    <w:pPr>
      <w:tabs>
        <w:tab w:val="center" w:pos="4419"/>
        <w:tab w:val="right" w:pos="8838"/>
      </w:tabs>
    </w:pPr>
    <w:rPr>
      <w:rFonts w:cs="Arial Unicode MS"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FooterChar">
    <w:name w:val="Footer Char"/>
    <w:basedOn w:val="DefaultParagraphFont"/>
    <w:link w:val="Footer"/>
    <w:uiPriority w:val="99"/>
    <w:rsid w:val="00A80D64"/>
    <w:rPr>
      <w:rFonts w:cs="Arial Unicode MS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character" w:styleId="CommentReference">
    <w:name w:val="annotation reference"/>
    <w:basedOn w:val="DefaultParagraphFont"/>
    <w:uiPriority w:val="99"/>
    <w:semiHidden/>
    <w:unhideWhenUsed/>
    <w:rsid w:val="00B87A1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87A13"/>
    <w:rPr>
      <w:rFonts w:cs="Arial Unicode MS"/>
      <w:color w:val="000000"/>
      <w:sz w:val="20"/>
      <w:szCs w:val="2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CommentTextChar">
    <w:name w:val="Comment Text Char"/>
    <w:basedOn w:val="DefaultParagraphFont"/>
    <w:link w:val="CommentText"/>
    <w:uiPriority w:val="99"/>
    <w:rsid w:val="00B87A13"/>
    <w:rPr>
      <w:rFonts w:cs="Arial Unicode MS"/>
      <w:color w:val="000000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7A1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7A13"/>
    <w:rPr>
      <w:rFonts w:cs="Arial Unicode MS"/>
      <w:b/>
      <w:bCs/>
      <w:color w:val="000000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7A13"/>
    <w:rPr>
      <w:rFonts w:ascii="Segoe UI" w:hAnsi="Segoe UI" w:cs="Segoe UI"/>
      <w:color w:val="000000"/>
      <w:sz w:val="18"/>
      <w:szCs w:val="18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7A13"/>
    <w:rPr>
      <w:rFonts w:ascii="Segoe UI" w:hAnsi="Segoe UI" w:cs="Segoe UI"/>
      <w:color w:val="000000"/>
      <w:sz w:val="18"/>
      <w:szCs w:val="18"/>
      <w:u w:color="000000"/>
      <w14:textOutline w14:w="0" w14:cap="flat" w14:cmpd="sng" w14:algn="ctr">
        <w14:noFill/>
        <w14:prstDash w14:val="solid"/>
        <w14:bevel/>
      </w14:textOutline>
    </w:rPr>
  </w:style>
  <w:style w:type="character" w:customStyle="1" w:styleId="TextodeEspaoReservado">
    <w:name w:val="Texto de Espaço Reservado"/>
    <w:basedOn w:val="DefaultParagraphFont"/>
    <w:uiPriority w:val="99"/>
    <w:semiHidden/>
    <w:rsid w:val="001866A1"/>
    <w:rPr>
      <w:color w:val="808080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21748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u w:color="00000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17487"/>
    <w:rPr>
      <w:rFonts w:ascii="Courier New" w:hAnsi="Courier New" w:cs="Courier New"/>
      <w:sz w:val="20"/>
      <w:szCs w:val="20"/>
      <w:u w:color="000000"/>
      <w:lang w:val="pt-BR"/>
    </w:rPr>
  </w:style>
  <w:style w:type="paragraph" w:customStyle="1" w:styleId="Default">
    <w:name w:val="Default"/>
    <w:rsid w:val="00667D6F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styleId="NormalWeb">
    <w:name w:val="Normal (Web)"/>
    <w:basedOn w:val="Normal"/>
    <w:uiPriority w:val="99"/>
    <w:unhideWhenUsed/>
    <w:rsid w:val="005117ED"/>
    <w:pPr>
      <w:spacing w:before="100" w:beforeAutospacing="1" w:after="100" w:afterAutospacing="1"/>
    </w:pPr>
    <w:rPr>
      <w:u w:color="00000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F50FD"/>
    <w:rPr>
      <w:rFonts w:asciiTheme="majorHAnsi" w:eastAsiaTheme="majorEastAsia" w:hAnsiTheme="majorHAnsi" w:cstheme="majorBidi"/>
      <w:i/>
      <w:iCs/>
      <w:color w:val="243F60" w:themeColor="accent1" w:themeShade="7F"/>
      <w:u w:color="000000"/>
      <w14:textOutline w14:w="0" w14:cap="flat" w14:cmpd="sng" w14:algn="ctr">
        <w14:noFill/>
        <w14:prstDash w14:val="solid"/>
        <w14:bevel/>
      </w14:textOutline>
    </w:rPr>
  </w:style>
  <w:style w:type="character" w:styleId="Strong">
    <w:name w:val="Strong"/>
    <w:basedOn w:val="DefaultParagraphFont"/>
    <w:uiPriority w:val="22"/>
    <w:qFormat/>
    <w:rsid w:val="00322698"/>
    <w:rPr>
      <w:b/>
      <w:bCs/>
    </w:rPr>
  </w:style>
  <w:style w:type="character" w:styleId="Emphasis">
    <w:name w:val="Emphasis"/>
    <w:basedOn w:val="DefaultParagraphFont"/>
    <w:uiPriority w:val="20"/>
    <w:qFormat/>
    <w:rsid w:val="006176FE"/>
    <w:rPr>
      <w:i/>
      <w:iCs/>
    </w:rPr>
  </w:style>
  <w:style w:type="paragraph" w:customStyle="1" w:styleId="visually-hidden">
    <w:name w:val="visually-hidden"/>
    <w:basedOn w:val="Normal"/>
    <w:rsid w:val="00B775E4"/>
    <w:pPr>
      <w:spacing w:before="100" w:beforeAutospacing="1" w:after="100" w:afterAutospacing="1"/>
    </w:pPr>
    <w:rPr>
      <w:u w:color="000000"/>
    </w:rPr>
  </w:style>
  <w:style w:type="paragraph" w:customStyle="1" w:styleId="pv-entitysecondary-title">
    <w:name w:val="pv-entity__secondary-title"/>
    <w:basedOn w:val="Normal"/>
    <w:rsid w:val="00B775E4"/>
    <w:pPr>
      <w:spacing w:before="100" w:beforeAutospacing="1" w:after="100" w:afterAutospacing="1"/>
    </w:pPr>
    <w:rPr>
      <w:u w:color="000000"/>
    </w:rPr>
  </w:style>
  <w:style w:type="character" w:customStyle="1" w:styleId="pv-entitysecondary-title1">
    <w:name w:val="pv-entity__secondary-title1"/>
    <w:basedOn w:val="DefaultParagraphFont"/>
    <w:rsid w:val="00B775E4"/>
  </w:style>
  <w:style w:type="character" w:customStyle="1" w:styleId="visually-hidden1">
    <w:name w:val="visually-hidden1"/>
    <w:basedOn w:val="DefaultParagraphFont"/>
    <w:rsid w:val="00B775E4"/>
  </w:style>
  <w:style w:type="character" w:customStyle="1" w:styleId="pv-entitybullet-item-v2">
    <w:name w:val="pv-entity__bullet-item-v2"/>
    <w:basedOn w:val="DefaultParagraphFont"/>
    <w:rsid w:val="00B775E4"/>
  </w:style>
  <w:style w:type="character" w:customStyle="1" w:styleId="pv-entitybullet-item">
    <w:name w:val="pv-entity__bullet-item"/>
    <w:basedOn w:val="DefaultParagraphFont"/>
    <w:rsid w:val="00B775E4"/>
  </w:style>
  <w:style w:type="character" w:customStyle="1" w:styleId="pv-volunteer-causes">
    <w:name w:val="pv-volunteer-causes"/>
    <w:basedOn w:val="DefaultParagraphFont"/>
    <w:rsid w:val="00B775E4"/>
  </w:style>
  <w:style w:type="paragraph" w:customStyle="1" w:styleId="pv-entitydescription">
    <w:name w:val="pv-entity__description"/>
    <w:basedOn w:val="Normal"/>
    <w:rsid w:val="00B775E4"/>
    <w:pPr>
      <w:spacing w:before="100" w:beforeAutospacing="1" w:after="100" w:afterAutospacing="1"/>
    </w:pPr>
    <w:rPr>
      <w:u w:color="000000"/>
    </w:rPr>
  </w:style>
  <w:style w:type="character" w:customStyle="1" w:styleId="apple-converted-space">
    <w:name w:val="apple-converted-space"/>
    <w:basedOn w:val="DefaultParagraphFont"/>
    <w:rsid w:val="0042484D"/>
  </w:style>
  <w:style w:type="paragraph" w:customStyle="1" w:styleId="row">
    <w:name w:val="row"/>
    <w:basedOn w:val="Normal"/>
    <w:rsid w:val="00ED5A87"/>
    <w:pPr>
      <w:spacing w:before="100" w:beforeAutospacing="1" w:after="100" w:afterAutospacing="1"/>
    </w:pPr>
  </w:style>
  <w:style w:type="character" w:customStyle="1" w:styleId="Data1">
    <w:name w:val="Data1"/>
    <w:basedOn w:val="DefaultParagraphFont"/>
    <w:rsid w:val="00270A89"/>
  </w:style>
  <w:style w:type="paragraph" w:customStyle="1" w:styleId="sc-brplxw">
    <w:name w:val="sc-brplxw"/>
    <w:basedOn w:val="Normal"/>
    <w:rsid w:val="00A04828"/>
    <w:pPr>
      <w:spacing w:before="100" w:beforeAutospacing="1" w:after="100" w:afterAutospacing="1"/>
    </w:pPr>
  </w:style>
  <w:style w:type="paragraph" w:customStyle="1" w:styleId="sc-imwbij">
    <w:name w:val="sc-imwbij"/>
    <w:basedOn w:val="Normal"/>
    <w:rsid w:val="00A04828"/>
    <w:pPr>
      <w:spacing w:before="100" w:beforeAutospacing="1" w:after="100" w:afterAutospacing="1"/>
    </w:pPr>
  </w:style>
  <w:style w:type="character" w:styleId="FollowedHyperlink">
    <w:name w:val="FollowedHyperlink"/>
    <w:basedOn w:val="DefaultParagraphFont"/>
    <w:uiPriority w:val="99"/>
    <w:semiHidden/>
    <w:unhideWhenUsed/>
    <w:rsid w:val="00A84A97"/>
    <w:rPr>
      <w:color w:val="FF00FF" w:themeColor="followedHyperlink"/>
      <w:u w:val="single"/>
    </w:rPr>
  </w:style>
  <w:style w:type="character" w:customStyle="1" w:styleId="Data2">
    <w:name w:val="Data2"/>
    <w:basedOn w:val="DefaultParagraphFont"/>
    <w:rsid w:val="00AE194E"/>
  </w:style>
  <w:style w:type="character" w:customStyle="1" w:styleId="Data3">
    <w:name w:val="Data3"/>
    <w:basedOn w:val="DefaultParagraphFont"/>
    <w:rsid w:val="00E47C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85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15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56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4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64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66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974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35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0679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8661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11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0718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5907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7363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3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743553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403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7606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57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17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8271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9399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216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67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912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4180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2401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46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80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5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1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70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37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20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34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71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77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1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78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377225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7331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6528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647733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97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056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25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715887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084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629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2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648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137772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416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524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45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77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42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65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5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0206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8606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7034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16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96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24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00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5866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119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3928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77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81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2948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2428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5528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97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19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1618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26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37587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73599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111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79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86680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29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817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80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39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1062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4969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32220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57268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2983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28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169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59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22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14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1342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879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7865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537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2932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5828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8389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87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72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94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7993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90758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16644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43006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276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46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23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557281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21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667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5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74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00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6635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9174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3956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7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21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114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76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70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65203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12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jJ3v2yib6yHJiK+yWsu8aGjtC6HA==">CgMxLjA4AHIhMUU0N3dYalRDMmplNnhZN3J5TTVFU0dfbWZMalpMaG1n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3</Pages>
  <Words>471</Words>
  <Characters>2691</Characters>
  <Application>Microsoft Office Word</Application>
  <DocSecurity>0</DocSecurity>
  <Lines>22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sung</dc:creator>
  <cp:lastModifiedBy>Microsoft Office User</cp:lastModifiedBy>
  <cp:revision>24</cp:revision>
  <cp:lastPrinted>2024-11-22T20:40:00Z</cp:lastPrinted>
  <dcterms:created xsi:type="dcterms:W3CDTF">2025-06-12T13:26:00Z</dcterms:created>
  <dcterms:modified xsi:type="dcterms:W3CDTF">2025-06-15T17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d8d2aa1ef3755613b11aadc445341d971bc1cfcfd8344f4d9ad0f9cb9c84cf3</vt:lpwstr>
  </property>
</Properties>
</file>